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19"/>
        <w:gridCol w:w="3969"/>
        <w:gridCol w:w="1134"/>
        <w:gridCol w:w="2386"/>
      </w:tblGrid>
      <w:tr w:rsidR="00612B5C" w:rsidRPr="003B4230" w14:paraId="323FFB13" w14:textId="77777777" w:rsidTr="00EF26C0">
        <w:trPr>
          <w:trHeight w:val="467"/>
        </w:trPr>
        <w:tc>
          <w:tcPr>
            <w:tcW w:w="2119" w:type="dxa"/>
            <w:vAlign w:val="center"/>
          </w:tcPr>
          <w:p w14:paraId="4CEEE30F" w14:textId="704905F1" w:rsidR="00612B5C" w:rsidRPr="002B4AB1" w:rsidRDefault="00D32BAD" w:rsidP="00F56EB3">
            <w:pPr>
              <w:kinsoku w:val="0"/>
              <w:overflowPunct w:val="0"/>
              <w:autoSpaceDE w:val="0"/>
              <w:autoSpaceDN w:val="0"/>
              <w:snapToGrid w:val="0"/>
              <w:jc w:val="center"/>
              <w:textAlignment w:val="center"/>
              <w:rPr>
                <w:rFonts w:ascii="標楷體" w:eastAsia="標楷體" w:hAnsi="標楷體"/>
                <w:color w:val="000000"/>
              </w:rPr>
            </w:pPr>
            <w:r w:rsidRPr="002B4AB1">
              <w:rPr>
                <w:rFonts w:ascii="標楷體" w:eastAsia="標楷體" w:hAnsi="標楷體" w:hint="eastAsia"/>
              </w:rPr>
              <w:t>農產品經營者</w:t>
            </w:r>
          </w:p>
        </w:tc>
        <w:tc>
          <w:tcPr>
            <w:tcW w:w="3969" w:type="dxa"/>
            <w:vAlign w:val="center"/>
          </w:tcPr>
          <w:p w14:paraId="0389A14D" w14:textId="77777777" w:rsidR="00612B5C" w:rsidRPr="003B4230" w:rsidRDefault="00612B5C" w:rsidP="00F56EB3">
            <w:pPr>
              <w:kinsoku w:val="0"/>
              <w:overflowPunct w:val="0"/>
              <w:autoSpaceDE w:val="0"/>
              <w:autoSpaceDN w:val="0"/>
              <w:snapToGrid w:val="0"/>
              <w:jc w:val="center"/>
              <w:textAlignment w:val="center"/>
              <w:rPr>
                <w:rFonts w:ascii="標楷體" w:eastAsia="標楷體" w:hAnsi="標楷體"/>
              </w:rPr>
            </w:pPr>
          </w:p>
        </w:tc>
        <w:tc>
          <w:tcPr>
            <w:tcW w:w="1134" w:type="dxa"/>
            <w:vAlign w:val="center"/>
          </w:tcPr>
          <w:p w14:paraId="51FDBB32" w14:textId="77777777" w:rsidR="00612B5C" w:rsidRPr="003B4230" w:rsidRDefault="00612B5C" w:rsidP="00F56EB3">
            <w:pPr>
              <w:kinsoku w:val="0"/>
              <w:overflowPunct w:val="0"/>
              <w:autoSpaceDE w:val="0"/>
              <w:autoSpaceDN w:val="0"/>
              <w:snapToGrid w:val="0"/>
              <w:jc w:val="center"/>
              <w:textAlignment w:val="center"/>
              <w:rPr>
                <w:rFonts w:ascii="標楷體" w:eastAsia="標楷體" w:hAnsi="標楷體"/>
              </w:rPr>
            </w:pPr>
            <w:r w:rsidRPr="003B4230">
              <w:rPr>
                <w:rFonts w:ascii="標楷體" w:eastAsia="標楷體" w:hAnsi="標楷體" w:hint="eastAsia"/>
                <w:kern w:val="0"/>
              </w:rPr>
              <w:t>收件日期</w:t>
            </w:r>
          </w:p>
        </w:tc>
        <w:tc>
          <w:tcPr>
            <w:tcW w:w="2386" w:type="dxa"/>
            <w:vAlign w:val="center"/>
          </w:tcPr>
          <w:p w14:paraId="0E035E29" w14:textId="66914E46" w:rsidR="00612B5C" w:rsidRPr="003B4230" w:rsidRDefault="00DB7989" w:rsidP="00F56EB3">
            <w:pPr>
              <w:kinsoku w:val="0"/>
              <w:overflowPunct w:val="0"/>
              <w:autoSpaceDE w:val="0"/>
              <w:autoSpaceDN w:val="0"/>
              <w:snapToGrid w:val="0"/>
              <w:jc w:val="center"/>
              <w:textAlignment w:val="center"/>
              <w:rPr>
                <w:rFonts w:ascii="標楷體" w:eastAsia="標楷體" w:hAnsi="標楷體"/>
              </w:rPr>
            </w:pPr>
            <w:r>
              <w:rPr>
                <w:rFonts w:ascii="Arial" w:eastAsia="標楷體" w:hAnsi="Arial" w:hint="eastAsia"/>
              </w:rPr>
              <w:t xml:space="preserve"> </w:t>
            </w:r>
            <w:r w:rsidR="00612B5C" w:rsidRPr="003B4230">
              <w:rPr>
                <w:rFonts w:ascii="Arial" w:eastAsia="標楷體" w:hAnsi="Arial" w:hint="eastAsia"/>
              </w:rPr>
              <w:t>年</w:t>
            </w:r>
            <w:r w:rsidR="00612B5C" w:rsidRPr="003B4230">
              <w:rPr>
                <w:rFonts w:ascii="Arial" w:eastAsia="標楷體" w:hAnsi="Arial" w:hint="eastAsia"/>
              </w:rPr>
              <w:t xml:space="preserve"> </w:t>
            </w:r>
            <w:r w:rsidR="00F3348A">
              <w:rPr>
                <w:rFonts w:ascii="Arial" w:eastAsia="標楷體" w:hAnsi="Arial" w:hint="eastAsia"/>
              </w:rPr>
              <w:t xml:space="preserve"> </w:t>
            </w:r>
            <w:r w:rsidR="00612B5C" w:rsidRPr="003B4230">
              <w:rPr>
                <w:rFonts w:ascii="Arial" w:eastAsia="標楷體" w:hAnsi="Arial" w:hint="eastAsia"/>
              </w:rPr>
              <w:t xml:space="preserve"> </w:t>
            </w:r>
            <w:r w:rsidR="00612B5C" w:rsidRPr="003B4230">
              <w:rPr>
                <w:rFonts w:ascii="Arial" w:eastAsia="標楷體" w:hAnsi="Arial" w:hint="eastAsia"/>
              </w:rPr>
              <w:t>月</w:t>
            </w:r>
            <w:r w:rsidR="00612B5C" w:rsidRPr="003B4230">
              <w:rPr>
                <w:rFonts w:ascii="Arial" w:eastAsia="標楷體" w:hAnsi="Arial" w:hint="eastAsia"/>
              </w:rPr>
              <w:t xml:space="preserve">   </w:t>
            </w:r>
            <w:r w:rsidR="00612B5C" w:rsidRPr="003B4230">
              <w:rPr>
                <w:rFonts w:ascii="Arial" w:eastAsia="標楷體" w:hAnsi="Arial" w:hint="eastAsia"/>
              </w:rPr>
              <w:t>日</w:t>
            </w:r>
          </w:p>
        </w:tc>
      </w:tr>
      <w:tr w:rsidR="00612B5C" w:rsidRPr="003B4230" w14:paraId="7366B711" w14:textId="77777777" w:rsidTr="00EF26C0">
        <w:trPr>
          <w:trHeight w:val="467"/>
        </w:trPr>
        <w:tc>
          <w:tcPr>
            <w:tcW w:w="2119" w:type="dxa"/>
            <w:vAlign w:val="center"/>
          </w:tcPr>
          <w:p w14:paraId="5B8FD9DF" w14:textId="77777777" w:rsidR="00612B5C" w:rsidRPr="003B4230" w:rsidRDefault="00612B5C" w:rsidP="00F56EB3">
            <w:pPr>
              <w:pStyle w:val="af3"/>
              <w:kinsoku w:val="0"/>
              <w:overflowPunct w:val="0"/>
              <w:autoSpaceDE w:val="0"/>
              <w:autoSpaceDN w:val="0"/>
              <w:snapToGrid w:val="0"/>
              <w:spacing w:before="0" w:line="240" w:lineRule="auto"/>
              <w:ind w:leftChars="0" w:left="0"/>
              <w:jc w:val="center"/>
              <w:textAlignment w:val="center"/>
            </w:pPr>
            <w:r w:rsidRPr="003B4230">
              <w:rPr>
                <w:rFonts w:hint="eastAsia"/>
              </w:rPr>
              <w:t>聯絡電話</w:t>
            </w:r>
          </w:p>
        </w:tc>
        <w:tc>
          <w:tcPr>
            <w:tcW w:w="3969" w:type="dxa"/>
            <w:vAlign w:val="center"/>
          </w:tcPr>
          <w:p w14:paraId="38A63546" w14:textId="77777777" w:rsidR="00612B5C" w:rsidRPr="003B4230" w:rsidRDefault="00612B5C" w:rsidP="00F56EB3">
            <w:pPr>
              <w:kinsoku w:val="0"/>
              <w:overflowPunct w:val="0"/>
              <w:autoSpaceDE w:val="0"/>
              <w:autoSpaceDN w:val="0"/>
              <w:snapToGrid w:val="0"/>
              <w:jc w:val="center"/>
              <w:textAlignment w:val="center"/>
              <w:rPr>
                <w:rFonts w:ascii="標楷體" w:eastAsia="標楷體" w:hAnsi="標楷體"/>
              </w:rPr>
            </w:pPr>
          </w:p>
        </w:tc>
        <w:tc>
          <w:tcPr>
            <w:tcW w:w="1134" w:type="dxa"/>
            <w:vAlign w:val="center"/>
          </w:tcPr>
          <w:p w14:paraId="5B56A288" w14:textId="77777777" w:rsidR="00612B5C" w:rsidRPr="003B4230" w:rsidRDefault="00612B5C" w:rsidP="00F56EB3">
            <w:pPr>
              <w:kinsoku w:val="0"/>
              <w:overflowPunct w:val="0"/>
              <w:autoSpaceDE w:val="0"/>
              <w:autoSpaceDN w:val="0"/>
              <w:snapToGrid w:val="0"/>
              <w:jc w:val="center"/>
              <w:textAlignment w:val="center"/>
              <w:rPr>
                <w:rFonts w:ascii="標楷體" w:eastAsia="標楷體" w:hAnsi="標楷體"/>
              </w:rPr>
            </w:pPr>
            <w:r w:rsidRPr="003B4230">
              <w:rPr>
                <w:rFonts w:ascii="標楷體" w:eastAsia="標楷體" w:hAnsi="標楷體" w:hint="eastAsia"/>
              </w:rPr>
              <w:t>聯絡人</w:t>
            </w:r>
          </w:p>
        </w:tc>
        <w:tc>
          <w:tcPr>
            <w:tcW w:w="2386" w:type="dxa"/>
            <w:vAlign w:val="center"/>
          </w:tcPr>
          <w:p w14:paraId="25A62F06" w14:textId="77777777" w:rsidR="00612B5C" w:rsidRPr="003B4230" w:rsidRDefault="00612B5C" w:rsidP="00F56EB3">
            <w:pPr>
              <w:kinsoku w:val="0"/>
              <w:overflowPunct w:val="0"/>
              <w:autoSpaceDE w:val="0"/>
              <w:autoSpaceDN w:val="0"/>
              <w:snapToGrid w:val="0"/>
              <w:jc w:val="center"/>
              <w:textAlignment w:val="center"/>
              <w:rPr>
                <w:rFonts w:ascii="標楷體" w:eastAsia="標楷體" w:hAnsi="標楷體"/>
              </w:rPr>
            </w:pPr>
          </w:p>
        </w:tc>
      </w:tr>
      <w:tr w:rsidR="00612B5C" w:rsidRPr="003B4230" w14:paraId="4B4F917D" w14:textId="77777777" w:rsidTr="00EF26C0">
        <w:trPr>
          <w:trHeight w:val="467"/>
        </w:trPr>
        <w:tc>
          <w:tcPr>
            <w:tcW w:w="2119" w:type="dxa"/>
            <w:vAlign w:val="center"/>
          </w:tcPr>
          <w:p w14:paraId="573A3609" w14:textId="77777777" w:rsidR="00612B5C" w:rsidRPr="003B4230" w:rsidRDefault="00612B5C" w:rsidP="00F56EB3">
            <w:pPr>
              <w:pStyle w:val="af3"/>
              <w:kinsoku w:val="0"/>
              <w:overflowPunct w:val="0"/>
              <w:autoSpaceDE w:val="0"/>
              <w:autoSpaceDN w:val="0"/>
              <w:snapToGrid w:val="0"/>
              <w:spacing w:before="0" w:line="240" w:lineRule="auto"/>
              <w:ind w:leftChars="0" w:left="0"/>
              <w:jc w:val="center"/>
              <w:textAlignment w:val="center"/>
            </w:pPr>
            <w:r>
              <w:rPr>
                <w:rFonts w:hint="eastAsia"/>
              </w:rPr>
              <w:t>通訊</w:t>
            </w:r>
            <w:r w:rsidRPr="003B4230">
              <w:rPr>
                <w:rFonts w:hint="eastAsia"/>
              </w:rPr>
              <w:t>地址</w:t>
            </w:r>
          </w:p>
        </w:tc>
        <w:tc>
          <w:tcPr>
            <w:tcW w:w="7489" w:type="dxa"/>
            <w:gridSpan w:val="3"/>
            <w:vAlign w:val="center"/>
          </w:tcPr>
          <w:p w14:paraId="6F37D0BB" w14:textId="77777777" w:rsidR="00612B5C" w:rsidRPr="003B4230" w:rsidRDefault="00612B5C" w:rsidP="00F56EB3">
            <w:pPr>
              <w:pStyle w:val="aff4"/>
              <w:kinsoku w:val="0"/>
              <w:overflowPunct w:val="0"/>
              <w:autoSpaceDE w:val="0"/>
              <w:autoSpaceDN w:val="0"/>
              <w:adjustRightInd/>
              <w:snapToGrid w:val="0"/>
              <w:spacing w:beforeLines="0" w:afterLines="0" w:line="240" w:lineRule="auto"/>
              <w:ind w:leftChars="0" w:left="0"/>
              <w:textAlignment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612B5C" w:rsidRPr="003B4230" w14:paraId="373B8001" w14:textId="77777777" w:rsidTr="00EF26C0">
        <w:trPr>
          <w:trHeight w:val="501"/>
        </w:trPr>
        <w:tc>
          <w:tcPr>
            <w:tcW w:w="9608" w:type="dxa"/>
            <w:gridSpan w:val="4"/>
            <w:vAlign w:val="center"/>
          </w:tcPr>
          <w:p w14:paraId="468D567B" w14:textId="1942C283" w:rsidR="00612B5C" w:rsidRPr="003B4230" w:rsidRDefault="00C02E7C" w:rsidP="00F56EB3">
            <w:pPr>
              <w:pStyle w:val="aff4"/>
              <w:kinsoku w:val="0"/>
              <w:overflowPunct w:val="0"/>
              <w:autoSpaceDE w:val="0"/>
              <w:autoSpaceDN w:val="0"/>
              <w:adjustRightInd/>
              <w:spacing w:beforeLines="0" w:afterLines="0" w:line="360" w:lineRule="exact"/>
              <w:ind w:leftChars="0" w:left="0"/>
              <w:jc w:val="left"/>
              <w:textAlignment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一、</w:t>
            </w:r>
            <w:r w:rsidR="00612B5C" w:rsidRPr="003B4230">
              <w:rPr>
                <w:rFonts w:ascii="標楷體" w:eastAsia="標楷體" w:hAnsi="標楷體" w:hint="eastAsia"/>
                <w:sz w:val="28"/>
                <w:szCs w:val="28"/>
              </w:rPr>
              <w:t>異動項目</w:t>
            </w:r>
            <w:r w:rsidR="00612B5C">
              <w:rPr>
                <w:rFonts w:ascii="標楷體" w:eastAsia="標楷體" w:hAnsi="標楷體" w:hint="eastAsia"/>
                <w:sz w:val="28"/>
                <w:szCs w:val="28"/>
              </w:rPr>
              <w:t>及情形，請</w:t>
            </w:r>
            <w:r w:rsidR="00612B5C" w:rsidRPr="00612B5C">
              <w:rPr>
                <w:rFonts w:ascii="標楷體" w:eastAsia="標楷體" w:hAnsi="標楷體" w:hint="eastAsia"/>
                <w:sz w:val="28"/>
                <w:szCs w:val="28"/>
              </w:rPr>
              <w:t>描述如下</w:t>
            </w:r>
            <w:r w:rsidR="005E1D2B" w:rsidRPr="005E1D2B">
              <w:rPr>
                <w:rFonts w:ascii="標楷體" w:eastAsia="標楷體" w:hAnsi="標楷體" w:hint="eastAsia"/>
                <w:kern w:val="2"/>
              </w:rPr>
              <w:t>：</w:t>
            </w:r>
          </w:p>
        </w:tc>
      </w:tr>
      <w:tr w:rsidR="00612B5C" w:rsidRPr="003B4230" w14:paraId="515A2259" w14:textId="77777777" w:rsidTr="00EF26C0">
        <w:trPr>
          <w:trHeight w:val="3757"/>
        </w:trPr>
        <w:tc>
          <w:tcPr>
            <w:tcW w:w="9608" w:type="dxa"/>
            <w:gridSpan w:val="4"/>
            <w:vAlign w:val="center"/>
          </w:tcPr>
          <w:p w14:paraId="00AA7F9B" w14:textId="77777777" w:rsidR="00612B5C" w:rsidRPr="00C81C95" w:rsidRDefault="00612B5C" w:rsidP="00F56EB3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textAlignment w:val="center"/>
              <w:rPr>
                <w:rFonts w:ascii="標楷體" w:eastAsia="標楷體" w:hAnsi="標楷體"/>
                <w:b/>
                <w:kern w:val="0"/>
                <w:sz w:val="16"/>
                <w:szCs w:val="16"/>
              </w:rPr>
            </w:pPr>
          </w:p>
          <w:tbl>
            <w:tblPr>
              <w:tblW w:w="9456" w:type="dxa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CellMar>
                <w:left w:w="28" w:type="dxa"/>
                <w:right w:w="28" w:type="dxa"/>
              </w:tblCellMar>
              <w:tblLook w:val="01E0" w:firstRow="1" w:lastRow="1" w:firstColumn="1" w:lastColumn="1" w:noHBand="0" w:noVBand="0"/>
            </w:tblPr>
            <w:tblGrid>
              <w:gridCol w:w="2524"/>
              <w:gridCol w:w="2922"/>
              <w:gridCol w:w="1301"/>
              <w:gridCol w:w="2709"/>
            </w:tblGrid>
            <w:tr w:rsidR="00612B5C" w:rsidRPr="00180EAE" w14:paraId="64BAAC0B" w14:textId="77777777" w:rsidTr="00EF26C0">
              <w:trPr>
                <w:trHeight w:val="491"/>
              </w:trPr>
              <w:tc>
                <w:tcPr>
                  <w:tcW w:w="2524" w:type="dxa"/>
                  <w:vAlign w:val="center"/>
                </w:tcPr>
                <w:p w14:paraId="27EE1D99" w14:textId="77777777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jc w:val="center"/>
                    <w:textAlignment w:val="center"/>
                    <w:rPr>
                      <w:rFonts w:eastAsia="標楷體"/>
                      <w:kern w:val="0"/>
                    </w:rPr>
                  </w:pPr>
                  <w:r w:rsidRPr="00180EAE">
                    <w:rPr>
                      <w:rFonts w:eastAsia="標楷體"/>
                      <w:kern w:val="0"/>
                    </w:rPr>
                    <w:t>變更別</w:t>
                  </w:r>
                </w:p>
              </w:tc>
              <w:tc>
                <w:tcPr>
                  <w:tcW w:w="2922" w:type="dxa"/>
                  <w:vAlign w:val="center"/>
                </w:tcPr>
                <w:p w14:paraId="74F24A93" w14:textId="45EC934E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jc w:val="center"/>
                    <w:textAlignment w:val="center"/>
                    <w:rPr>
                      <w:rFonts w:eastAsia="標楷體"/>
                      <w:kern w:val="0"/>
                    </w:rPr>
                  </w:pPr>
                  <w:r w:rsidRPr="00180EAE">
                    <w:rPr>
                      <w:rFonts w:eastAsia="標楷體"/>
                      <w:kern w:val="0"/>
                    </w:rPr>
                    <w:t>地段、地號</w:t>
                  </w:r>
                  <w:r w:rsidRPr="00180EAE">
                    <w:rPr>
                      <w:rFonts w:eastAsia="標楷體"/>
                      <w:kern w:val="0"/>
                    </w:rPr>
                    <w:t>(</w:t>
                  </w:r>
                  <w:r w:rsidR="00EF26C0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場</w:t>
                  </w:r>
                  <w:r w:rsidRPr="00180EAE">
                    <w:rPr>
                      <w:rFonts w:eastAsia="標楷體"/>
                      <w:kern w:val="0"/>
                    </w:rPr>
                    <w:t>區</w:t>
                  </w:r>
                  <w:r w:rsidRPr="00180EAE">
                    <w:rPr>
                      <w:rFonts w:eastAsia="標楷體"/>
                      <w:kern w:val="0"/>
                    </w:rPr>
                    <w:t>)</w:t>
                  </w:r>
                </w:p>
              </w:tc>
              <w:tc>
                <w:tcPr>
                  <w:tcW w:w="1301" w:type="dxa"/>
                  <w:vAlign w:val="center"/>
                </w:tcPr>
                <w:p w14:paraId="0E23E680" w14:textId="77777777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jc w:val="center"/>
                    <w:textAlignment w:val="center"/>
                    <w:rPr>
                      <w:rFonts w:eastAsia="標楷體"/>
                      <w:kern w:val="0"/>
                    </w:rPr>
                  </w:pPr>
                  <w:r w:rsidRPr="00180EAE">
                    <w:rPr>
                      <w:rFonts w:eastAsia="標楷體"/>
                      <w:kern w:val="0"/>
                    </w:rPr>
                    <w:t>面積</w:t>
                  </w:r>
                  <w:r w:rsidRPr="00180EAE">
                    <w:rPr>
                      <w:rFonts w:eastAsia="標楷體"/>
                      <w:kern w:val="0"/>
                    </w:rPr>
                    <w:t>(</w:t>
                  </w:r>
                  <w:r w:rsidRPr="00180EAE">
                    <w:rPr>
                      <w:rFonts w:eastAsia="標楷體"/>
                      <w:kern w:val="0"/>
                    </w:rPr>
                    <w:t>公頃</w:t>
                  </w:r>
                  <w:r w:rsidRPr="00180EAE">
                    <w:rPr>
                      <w:rFonts w:eastAsia="標楷體"/>
                      <w:kern w:val="0"/>
                    </w:rPr>
                    <w:t>)</w:t>
                  </w:r>
                </w:p>
              </w:tc>
              <w:tc>
                <w:tcPr>
                  <w:tcW w:w="2709" w:type="dxa"/>
                  <w:vAlign w:val="center"/>
                </w:tcPr>
                <w:p w14:paraId="124E6663" w14:textId="77777777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jc w:val="center"/>
                    <w:textAlignment w:val="center"/>
                    <w:rPr>
                      <w:rFonts w:eastAsia="標楷體"/>
                      <w:kern w:val="0"/>
                    </w:rPr>
                  </w:pPr>
                  <w:r w:rsidRPr="00180EAE">
                    <w:rPr>
                      <w:rFonts w:eastAsia="標楷體"/>
                      <w:kern w:val="0"/>
                    </w:rPr>
                    <w:t>品</w:t>
                  </w:r>
                  <w:r w:rsidRPr="00180EAE">
                    <w:rPr>
                      <w:rFonts w:eastAsia="標楷體"/>
                      <w:kern w:val="0"/>
                    </w:rPr>
                    <w:t xml:space="preserve"> </w:t>
                  </w:r>
                  <w:r w:rsidRPr="00180EAE">
                    <w:rPr>
                      <w:rFonts w:eastAsia="標楷體"/>
                      <w:kern w:val="0"/>
                    </w:rPr>
                    <w:t>項</w:t>
                  </w:r>
                  <w:r w:rsidRPr="00180EAE">
                    <w:rPr>
                      <w:rFonts w:eastAsia="標楷體"/>
                      <w:kern w:val="0"/>
                    </w:rPr>
                    <w:t>(</w:t>
                  </w:r>
                  <w:r w:rsidRPr="00180EAE">
                    <w:rPr>
                      <w:rFonts w:eastAsia="標楷體"/>
                      <w:kern w:val="0"/>
                    </w:rPr>
                    <w:t>範圍</w:t>
                  </w:r>
                  <w:r w:rsidRPr="00180EAE">
                    <w:rPr>
                      <w:rFonts w:eastAsia="標楷體"/>
                      <w:kern w:val="0"/>
                    </w:rPr>
                    <w:t>)</w:t>
                  </w:r>
                </w:p>
              </w:tc>
            </w:tr>
            <w:tr w:rsidR="00612B5C" w:rsidRPr="00180EAE" w14:paraId="0E170CC3" w14:textId="77777777" w:rsidTr="00EF26C0">
              <w:trPr>
                <w:trHeight w:val="1246"/>
              </w:trPr>
              <w:tc>
                <w:tcPr>
                  <w:tcW w:w="2524" w:type="dxa"/>
                  <w:vAlign w:val="center"/>
                </w:tcPr>
                <w:p w14:paraId="68671828" w14:textId="7157C998" w:rsidR="00612B5C" w:rsidRPr="00180EAE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line="360" w:lineRule="exact"/>
                    <w:jc w:val="both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183058446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F56EB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612B5C" w:rsidRPr="00D45B50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增列</w:t>
                  </w:r>
                  <w:r w:rsidR="00612B5C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場區</w:t>
                  </w:r>
                  <w:r w:rsidR="00612B5C" w:rsidRPr="00EF26C0">
                    <w:rPr>
                      <w:rFonts w:eastAsia="標楷體"/>
                      <w:color w:val="000000"/>
                      <w:kern w:val="0"/>
                    </w:rPr>
                    <w:t>/</w:t>
                  </w:r>
                  <w:r w:rsidR="00612B5C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面積</w:t>
                  </w:r>
                </w:p>
                <w:p w14:paraId="5616A187" w14:textId="30E53F29" w:rsidR="00612B5C" w:rsidRPr="00D45B50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line="360" w:lineRule="exact"/>
                    <w:jc w:val="both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971172692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612B5C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增列產品</w:t>
                  </w:r>
                  <w:proofErr w:type="gramStart"/>
                  <w:r w:rsidR="00612B5C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品</w:t>
                  </w:r>
                  <w:proofErr w:type="gramEnd"/>
                  <w:r w:rsidR="00612B5C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項</w:t>
                  </w:r>
                </w:p>
              </w:tc>
              <w:tc>
                <w:tcPr>
                  <w:tcW w:w="2922" w:type="dxa"/>
                  <w:vAlign w:val="center"/>
                </w:tcPr>
                <w:p w14:paraId="3D3FA092" w14:textId="77777777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jc w:val="center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</w:p>
              </w:tc>
              <w:tc>
                <w:tcPr>
                  <w:tcW w:w="1301" w:type="dxa"/>
                  <w:vAlign w:val="center"/>
                </w:tcPr>
                <w:p w14:paraId="4CFFC36D" w14:textId="77777777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jc w:val="center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</w:p>
              </w:tc>
              <w:tc>
                <w:tcPr>
                  <w:tcW w:w="2709" w:type="dxa"/>
                  <w:vAlign w:val="center"/>
                </w:tcPr>
                <w:p w14:paraId="0AF903E5" w14:textId="77777777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jc w:val="center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</w:p>
              </w:tc>
            </w:tr>
            <w:tr w:rsidR="00612B5C" w:rsidRPr="00180EAE" w14:paraId="49454D35" w14:textId="77777777" w:rsidTr="00EF26C0">
              <w:trPr>
                <w:trHeight w:val="1246"/>
              </w:trPr>
              <w:tc>
                <w:tcPr>
                  <w:tcW w:w="2524" w:type="dxa"/>
                  <w:vAlign w:val="center"/>
                </w:tcPr>
                <w:p w14:paraId="25513A88" w14:textId="030C4091" w:rsidR="00612B5C" w:rsidRPr="00180EAE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line="360" w:lineRule="exact"/>
                    <w:jc w:val="both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948389409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612B5C" w:rsidRPr="00D45B50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減列</w:t>
                  </w:r>
                  <w:r w:rsidR="00612B5C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場區</w:t>
                  </w:r>
                  <w:r w:rsidR="00612B5C" w:rsidRPr="00EF26C0">
                    <w:rPr>
                      <w:rFonts w:eastAsia="標楷體" w:hint="eastAsia"/>
                      <w:color w:val="000000"/>
                      <w:kern w:val="0"/>
                    </w:rPr>
                    <w:t>/</w:t>
                  </w:r>
                  <w:r w:rsidR="00612B5C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面積</w:t>
                  </w:r>
                </w:p>
                <w:p w14:paraId="383F34E5" w14:textId="0DE52391" w:rsidR="00612B5C" w:rsidRPr="00D45B50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line="360" w:lineRule="exact"/>
                    <w:jc w:val="both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965042546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612B5C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減列產品</w:t>
                  </w:r>
                  <w:proofErr w:type="gramStart"/>
                  <w:r w:rsidR="00612B5C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品</w:t>
                  </w:r>
                  <w:proofErr w:type="gramEnd"/>
                  <w:r w:rsidR="00612B5C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項</w:t>
                  </w:r>
                </w:p>
              </w:tc>
              <w:tc>
                <w:tcPr>
                  <w:tcW w:w="2922" w:type="dxa"/>
                  <w:vAlign w:val="center"/>
                </w:tcPr>
                <w:p w14:paraId="6BDD0596" w14:textId="77777777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jc w:val="center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</w:p>
              </w:tc>
              <w:tc>
                <w:tcPr>
                  <w:tcW w:w="1301" w:type="dxa"/>
                  <w:vAlign w:val="center"/>
                </w:tcPr>
                <w:p w14:paraId="192C47E0" w14:textId="77777777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jc w:val="center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</w:p>
              </w:tc>
              <w:tc>
                <w:tcPr>
                  <w:tcW w:w="2709" w:type="dxa"/>
                  <w:vAlign w:val="center"/>
                </w:tcPr>
                <w:p w14:paraId="52CE23EE" w14:textId="77777777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jc w:val="center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</w:p>
              </w:tc>
            </w:tr>
            <w:tr w:rsidR="00612B5C" w:rsidRPr="00180EAE" w14:paraId="6598A3FC" w14:textId="77777777" w:rsidTr="00EF26C0">
              <w:trPr>
                <w:trHeight w:val="908"/>
              </w:trPr>
              <w:tc>
                <w:tcPr>
                  <w:tcW w:w="2524" w:type="dxa"/>
                  <w:vAlign w:val="center"/>
                </w:tcPr>
                <w:p w14:paraId="02AFCBBD" w14:textId="1715BE5D" w:rsidR="00C02E7C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ind w:left="223" w:hangingChars="93" w:hanging="223"/>
                    <w:jc w:val="both"/>
                    <w:textAlignment w:val="center"/>
                    <w:rPr>
                      <w:rFonts w:ascii="標楷體" w:eastAsia="標楷體" w:hAnsi="標楷體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485707010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612B5C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因</w:t>
                  </w:r>
                  <w:r w:rsidR="00612B5C" w:rsidRPr="003B4230">
                    <w:rPr>
                      <w:rFonts w:ascii="標楷體" w:eastAsia="標楷體" w:hAnsi="標楷體" w:hint="eastAsia"/>
                    </w:rPr>
                    <w:t>田區重新劃分</w:t>
                  </w:r>
                  <w:r w:rsidR="00612B5C">
                    <w:rPr>
                      <w:rFonts w:ascii="標楷體" w:eastAsia="標楷體" w:hAnsi="標楷體" w:hint="eastAsia"/>
                    </w:rPr>
                    <w:t>或</w:t>
                  </w:r>
                  <w:r w:rsidR="00C02E7C">
                    <w:rPr>
                      <w:rFonts w:ascii="標楷體" w:eastAsia="標楷體" w:hAnsi="標楷體" w:hint="eastAsia"/>
                    </w:rPr>
                    <w:t>其</w:t>
                  </w:r>
                </w:p>
                <w:p w14:paraId="2D27D133" w14:textId="77777777" w:rsidR="00612B5C" w:rsidRPr="00D45B50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ind w:firstLineChars="100" w:firstLine="240"/>
                    <w:jc w:val="both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他因素變更</w:t>
                  </w:r>
                  <w:r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地段地</w:t>
                  </w:r>
                  <w:r w:rsidR="00C02E7C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號</w:t>
                  </w:r>
                </w:p>
              </w:tc>
              <w:tc>
                <w:tcPr>
                  <w:tcW w:w="2922" w:type="dxa"/>
                  <w:vAlign w:val="center"/>
                </w:tcPr>
                <w:p w14:paraId="6B916C91" w14:textId="77777777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jc w:val="center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</w:p>
              </w:tc>
              <w:tc>
                <w:tcPr>
                  <w:tcW w:w="1301" w:type="dxa"/>
                  <w:vAlign w:val="center"/>
                </w:tcPr>
                <w:p w14:paraId="44FEDBC1" w14:textId="77777777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jc w:val="center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</w:p>
              </w:tc>
              <w:tc>
                <w:tcPr>
                  <w:tcW w:w="2709" w:type="dxa"/>
                  <w:vAlign w:val="center"/>
                </w:tcPr>
                <w:p w14:paraId="0041564E" w14:textId="77777777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jc w:val="center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</w:p>
              </w:tc>
            </w:tr>
            <w:tr w:rsidR="00612B5C" w:rsidRPr="00180EAE" w14:paraId="1212EA39" w14:textId="77777777" w:rsidTr="00DB7989">
              <w:trPr>
                <w:trHeight w:val="882"/>
              </w:trPr>
              <w:tc>
                <w:tcPr>
                  <w:tcW w:w="2524" w:type="dxa"/>
                  <w:vAlign w:val="center"/>
                </w:tcPr>
                <w:p w14:paraId="2BD7D67D" w14:textId="461CF034" w:rsidR="00612B5C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jc w:val="both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1423528531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612B5C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基本資料</w:t>
                  </w:r>
                  <w:r w:rsidR="00612B5C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異</w:t>
                  </w:r>
                  <w:r w:rsidR="00612B5C" w:rsidRPr="00C02E7C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動</w:t>
                  </w:r>
                </w:p>
                <w:p w14:paraId="124C3668" w14:textId="34A32C58" w:rsidR="00612B5C" w:rsidRPr="00D35B1E" w:rsidRDefault="00D35B1E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ind w:leftChars="100" w:left="240"/>
                    <w:jc w:val="both"/>
                    <w:textAlignment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D35B1E">
                    <w:rPr>
                      <w:rFonts w:eastAsia="標楷體"/>
                      <w:color w:val="000000"/>
                      <w:kern w:val="0"/>
                    </w:rPr>
                    <w:t>(</w:t>
                  </w:r>
                  <w:r w:rsidR="00612B5C" w:rsidRPr="00D35B1E">
                    <w:rPr>
                      <w:rFonts w:eastAsia="標楷體"/>
                      <w:color w:val="000000"/>
                      <w:kern w:val="0"/>
                    </w:rPr>
                    <w:t>農產品經營者名稱、地址、電話、負責人或主要管理者變更</w:t>
                  </w:r>
                  <w:r w:rsidR="00C02E7C" w:rsidRPr="00D35B1E">
                    <w:rPr>
                      <w:rFonts w:eastAsia="標楷體"/>
                      <w:color w:val="000000"/>
                      <w:kern w:val="0"/>
                    </w:rPr>
                    <w:t>)</w:t>
                  </w:r>
                </w:p>
              </w:tc>
              <w:tc>
                <w:tcPr>
                  <w:tcW w:w="6932" w:type="dxa"/>
                  <w:gridSpan w:val="3"/>
                </w:tcPr>
                <w:p w14:paraId="10CFE1B7" w14:textId="3D34929A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  <w:r w:rsidRPr="00180EAE">
                    <w:rPr>
                      <w:rFonts w:ascii="標楷體" w:eastAsia="標楷體" w:hAnsi="標楷體" w:hint="eastAsia"/>
                      <w:kern w:val="0"/>
                    </w:rPr>
                    <w:t>說明</w:t>
                  </w:r>
                  <w:r w:rsidR="005E1D2B" w:rsidRPr="005E1D2B">
                    <w:rPr>
                      <w:rFonts w:ascii="標楷體" w:eastAsia="標楷體" w:hAnsi="標楷體" w:hint="eastAsia"/>
                    </w:rPr>
                    <w:t>：</w:t>
                  </w:r>
                </w:p>
              </w:tc>
            </w:tr>
            <w:tr w:rsidR="00612B5C" w:rsidRPr="00180EAE" w14:paraId="41DD860B" w14:textId="77777777" w:rsidTr="00D32BAD">
              <w:trPr>
                <w:trHeight w:val="702"/>
              </w:trPr>
              <w:tc>
                <w:tcPr>
                  <w:tcW w:w="2524" w:type="dxa"/>
                  <w:vAlign w:val="center"/>
                </w:tcPr>
                <w:p w14:paraId="4EDD686D" w14:textId="272A386D" w:rsidR="00612B5C" w:rsidRPr="00180EAE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jc w:val="both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</w:rPr>
                      <w:id w:val="-1477440676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2B4AB1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12B5C" w:rsidRPr="002B4AB1">
                    <w:rPr>
                      <w:rFonts w:ascii="標楷體" w:eastAsia="標楷體" w:hAnsi="標楷體" w:cs="標楷體" w:hint="eastAsia"/>
                      <w:kern w:val="0"/>
                    </w:rPr>
                    <w:t>結束驗證</w:t>
                  </w:r>
                </w:p>
              </w:tc>
              <w:tc>
                <w:tcPr>
                  <w:tcW w:w="6932" w:type="dxa"/>
                  <w:gridSpan w:val="3"/>
                </w:tcPr>
                <w:p w14:paraId="1EFBEDC6" w14:textId="00F183A2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  <w:r w:rsidRPr="00180EAE">
                    <w:rPr>
                      <w:rFonts w:ascii="標楷體" w:eastAsia="標楷體" w:hAnsi="標楷體" w:hint="eastAsia"/>
                      <w:kern w:val="0"/>
                    </w:rPr>
                    <w:t>說明</w:t>
                  </w:r>
                  <w:r w:rsidR="005E1D2B" w:rsidRPr="005E1D2B">
                    <w:rPr>
                      <w:rFonts w:ascii="標楷體" w:eastAsia="標楷體" w:hAnsi="標楷體" w:hint="eastAsia"/>
                    </w:rPr>
                    <w:t>：</w:t>
                  </w:r>
                </w:p>
              </w:tc>
            </w:tr>
            <w:tr w:rsidR="00612B5C" w:rsidRPr="00180EAE" w14:paraId="1B8ADA8A" w14:textId="77777777" w:rsidTr="00DB7989">
              <w:trPr>
                <w:trHeight w:val="882"/>
              </w:trPr>
              <w:tc>
                <w:tcPr>
                  <w:tcW w:w="2524" w:type="dxa"/>
                  <w:vAlign w:val="center"/>
                </w:tcPr>
                <w:p w14:paraId="6A6C27EA" w14:textId="0629DA61" w:rsidR="00612B5C" w:rsidRPr="00180EAE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ind w:left="264" w:hangingChars="110" w:hanging="264"/>
                    <w:jc w:val="both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2062239045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612B5C">
                    <w:rPr>
                      <w:rFonts w:ascii="標楷體" w:eastAsia="標楷體" w:hAnsi="標楷體" w:cs="標楷體" w:hint="eastAsia"/>
                      <w:kern w:val="0"/>
                    </w:rPr>
                    <w:t>包材</w:t>
                  </w:r>
                  <w:r w:rsidR="00612B5C" w:rsidRPr="003B4230">
                    <w:rPr>
                      <w:rFonts w:ascii="標楷體" w:eastAsia="標楷體" w:hAnsi="標楷體" w:cs="標楷體" w:hint="eastAsia"/>
                      <w:kern w:val="0"/>
                    </w:rPr>
                    <w:t>標示</w:t>
                  </w:r>
                  <w:r w:rsidR="00612B5C">
                    <w:rPr>
                      <w:rFonts w:ascii="標楷體" w:eastAsia="標楷體" w:hAnsi="標楷體" w:cs="標楷體" w:hint="eastAsia"/>
                      <w:kern w:val="0"/>
                    </w:rPr>
                    <w:t>或</w:t>
                  </w:r>
                  <w:r w:rsidR="00612B5C" w:rsidRPr="003B4230">
                    <w:rPr>
                      <w:rFonts w:ascii="標楷體" w:eastAsia="標楷體" w:hAnsi="標楷體" w:hint="eastAsia"/>
                    </w:rPr>
                    <w:t>標章申請內容異動</w:t>
                  </w:r>
                </w:p>
              </w:tc>
              <w:tc>
                <w:tcPr>
                  <w:tcW w:w="6932" w:type="dxa"/>
                  <w:gridSpan w:val="3"/>
                </w:tcPr>
                <w:p w14:paraId="524426A1" w14:textId="56D2410C" w:rsidR="00612B5C" w:rsidRPr="00C02E7C" w:rsidRDefault="00C02E7C" w:rsidP="00F56EB3">
                  <w:pPr>
                    <w:kinsoku w:val="0"/>
                    <w:overflowPunct w:val="0"/>
                    <w:autoSpaceDE w:val="0"/>
                    <w:autoSpaceDN w:val="0"/>
                    <w:textAlignment w:val="center"/>
                    <w:rPr>
                      <w:rFonts w:ascii="標楷體" w:eastAsia="標楷體" w:hAnsi="標楷體"/>
                      <w:b/>
                      <w:kern w:val="0"/>
                    </w:rPr>
                  </w:pPr>
                  <w:r w:rsidRPr="00180EAE">
                    <w:rPr>
                      <w:rFonts w:ascii="標楷體" w:eastAsia="標楷體" w:hAnsi="標楷體" w:hint="eastAsia"/>
                      <w:kern w:val="0"/>
                    </w:rPr>
                    <w:t>說明</w:t>
                  </w:r>
                  <w:r w:rsidR="005E1D2B" w:rsidRPr="005E1D2B">
                    <w:rPr>
                      <w:rFonts w:ascii="標楷體" w:eastAsia="標楷體" w:hAnsi="標楷體" w:hint="eastAsia"/>
                    </w:rPr>
                    <w:t>：</w:t>
                  </w:r>
                </w:p>
              </w:tc>
            </w:tr>
            <w:tr w:rsidR="00612B5C" w:rsidRPr="00180EAE" w14:paraId="7B10E682" w14:textId="77777777" w:rsidTr="00DB7989">
              <w:trPr>
                <w:trHeight w:val="882"/>
              </w:trPr>
              <w:tc>
                <w:tcPr>
                  <w:tcW w:w="2524" w:type="dxa"/>
                  <w:vAlign w:val="center"/>
                </w:tcPr>
                <w:p w14:paraId="38EE90C3" w14:textId="0B2A7AC3" w:rsidR="00612B5C" w:rsidRPr="00180EAE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459621136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612B5C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其他</w:t>
                  </w:r>
                </w:p>
              </w:tc>
              <w:tc>
                <w:tcPr>
                  <w:tcW w:w="6932" w:type="dxa"/>
                  <w:gridSpan w:val="3"/>
                </w:tcPr>
                <w:p w14:paraId="33345E42" w14:textId="2B884390" w:rsidR="00612B5C" w:rsidRPr="00180EAE" w:rsidRDefault="00612B5C" w:rsidP="00F56EB3">
                  <w:pPr>
                    <w:kinsoku w:val="0"/>
                    <w:overflowPunct w:val="0"/>
                    <w:autoSpaceDE w:val="0"/>
                    <w:autoSpaceDN w:val="0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  <w:r w:rsidRPr="00180EAE">
                    <w:rPr>
                      <w:rFonts w:ascii="標楷體" w:eastAsia="標楷體" w:hAnsi="標楷體" w:hint="eastAsia"/>
                      <w:kern w:val="0"/>
                    </w:rPr>
                    <w:t>說明</w:t>
                  </w:r>
                  <w:r w:rsidR="005E1D2B" w:rsidRPr="005E1D2B">
                    <w:rPr>
                      <w:rFonts w:ascii="標楷體" w:eastAsia="標楷體" w:hAnsi="標楷體" w:hint="eastAsia"/>
                    </w:rPr>
                    <w:t>：</w:t>
                  </w:r>
                </w:p>
              </w:tc>
            </w:tr>
          </w:tbl>
          <w:p w14:paraId="526815F1" w14:textId="62C9873B" w:rsidR="00612B5C" w:rsidRDefault="00C02E7C" w:rsidP="00F56EB3">
            <w:pPr>
              <w:kinsoku w:val="0"/>
              <w:overflowPunct w:val="0"/>
              <w:autoSpaceDE w:val="0"/>
              <w:autoSpaceDN w:val="0"/>
              <w:adjustRightInd w:val="0"/>
              <w:spacing w:beforeLines="50" w:before="120" w:line="360" w:lineRule="exact"/>
              <w:textAlignment w:val="center"/>
              <w:rPr>
                <w:rFonts w:ascii="標楷體" w:eastAsia="標楷體" w:hAnsi="標楷體"/>
                <w:sz w:val="28"/>
                <w:szCs w:val="28"/>
              </w:rPr>
            </w:pPr>
            <w:r w:rsidRPr="001341C9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二、</w:t>
            </w:r>
            <w:r w:rsidR="005D4554" w:rsidRPr="001341C9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申請單位</w:t>
            </w:r>
            <w:r w:rsidRPr="001341C9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檢附文件</w:t>
            </w:r>
            <w:r w:rsidRPr="00C02E7C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  <w:p w14:paraId="6855BE72" w14:textId="77777777" w:rsidR="00A56E68" w:rsidRPr="00C02E7C" w:rsidRDefault="00A56E68" w:rsidP="00F56EB3">
            <w:pPr>
              <w:kinsoku w:val="0"/>
              <w:overflowPunct w:val="0"/>
              <w:autoSpaceDE w:val="0"/>
              <w:autoSpaceDN w:val="0"/>
              <w:adjustRightInd w:val="0"/>
              <w:spacing w:beforeLines="50" w:before="120" w:line="360" w:lineRule="exact"/>
              <w:textAlignment w:val="center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</w:p>
          <w:p w14:paraId="7E1E9D2F" w14:textId="77777777" w:rsidR="00612B5C" w:rsidRDefault="00612B5C" w:rsidP="00F56EB3">
            <w:pPr>
              <w:kinsoku w:val="0"/>
              <w:overflowPunct w:val="0"/>
              <w:autoSpaceDE w:val="0"/>
              <w:autoSpaceDN w:val="0"/>
              <w:adjustRightInd w:val="0"/>
              <w:spacing w:beforeLines="50" w:before="120" w:line="360" w:lineRule="exact"/>
              <w:textAlignment w:val="center"/>
              <w:rPr>
                <w:rFonts w:ascii="標楷體" w:eastAsia="標楷體" w:hAnsi="標楷體"/>
                <w:kern w:val="0"/>
              </w:rPr>
            </w:pPr>
          </w:p>
          <w:p w14:paraId="7780FDB8" w14:textId="77777777" w:rsidR="00C02E7C" w:rsidRPr="003B4230" w:rsidRDefault="00C02E7C" w:rsidP="00F56EB3">
            <w:pPr>
              <w:kinsoku w:val="0"/>
              <w:overflowPunct w:val="0"/>
              <w:autoSpaceDE w:val="0"/>
              <w:autoSpaceDN w:val="0"/>
              <w:adjustRightInd w:val="0"/>
              <w:spacing w:beforeLines="50" w:before="120" w:line="360" w:lineRule="exact"/>
              <w:textAlignment w:val="center"/>
              <w:rPr>
                <w:rFonts w:ascii="標楷體" w:eastAsia="標楷體" w:hAnsi="標楷體"/>
                <w:kern w:val="0"/>
              </w:rPr>
            </w:pPr>
          </w:p>
          <w:p w14:paraId="2A92808B" w14:textId="3DD7B99B" w:rsidR="00612B5C" w:rsidRPr="003B4230" w:rsidRDefault="00612B5C" w:rsidP="00F56EB3">
            <w:pPr>
              <w:pStyle w:val="aff4"/>
              <w:kinsoku w:val="0"/>
              <w:overflowPunct w:val="0"/>
              <w:autoSpaceDE w:val="0"/>
              <w:autoSpaceDN w:val="0"/>
              <w:adjustRightInd/>
              <w:spacing w:beforeLines="0" w:after="120" w:line="360" w:lineRule="exact"/>
              <w:ind w:leftChars="0" w:left="0"/>
              <w:jc w:val="left"/>
              <w:textAlignment w:val="center"/>
              <w:rPr>
                <w:rFonts w:ascii="標楷體" w:eastAsia="標楷體" w:hAnsi="標楷體"/>
                <w:szCs w:val="24"/>
              </w:rPr>
            </w:pPr>
            <w:r w:rsidRPr="003B4230">
              <w:rPr>
                <w:rFonts w:ascii="標楷體" w:eastAsia="標楷體" w:hAnsi="標楷體" w:hint="eastAsia"/>
                <w:kern w:val="2"/>
              </w:rPr>
              <w:t xml:space="preserve">                      確認上述資料無誤，申請單位簽名/日期</w:t>
            </w:r>
            <w:r w:rsidR="005E1D2B" w:rsidRPr="005E1D2B">
              <w:rPr>
                <w:rFonts w:ascii="標楷體" w:eastAsia="標楷體" w:hAnsi="標楷體" w:hint="eastAsia"/>
                <w:kern w:val="2"/>
              </w:rPr>
              <w:t>：</w:t>
            </w:r>
            <w:r w:rsidRPr="003B4230">
              <w:rPr>
                <w:rFonts w:ascii="標楷體" w:eastAsia="標楷體" w:hAnsi="標楷體" w:hint="eastAsia"/>
                <w:kern w:val="2"/>
                <w:u w:val="single"/>
              </w:rPr>
              <w:t xml:space="preserve">       </w:t>
            </w:r>
            <w:r w:rsidR="00C81C95">
              <w:rPr>
                <w:rFonts w:ascii="標楷體" w:eastAsia="標楷體" w:hAnsi="標楷體"/>
                <w:kern w:val="2"/>
                <w:u w:val="single"/>
              </w:rPr>
              <w:t xml:space="preserve"> </w:t>
            </w:r>
            <w:r w:rsidRPr="003B4230">
              <w:rPr>
                <w:rFonts w:ascii="標楷體" w:eastAsia="標楷體" w:hAnsi="標楷體" w:hint="eastAsia"/>
                <w:kern w:val="2"/>
                <w:u w:val="single"/>
              </w:rPr>
              <w:t xml:space="preserve">              </w:t>
            </w:r>
          </w:p>
        </w:tc>
      </w:tr>
      <w:tr w:rsidR="00612B5C" w:rsidRPr="003B4230" w14:paraId="10FD55EF" w14:textId="77777777" w:rsidTr="00EF26C0">
        <w:trPr>
          <w:trHeight w:val="2110"/>
        </w:trPr>
        <w:tc>
          <w:tcPr>
            <w:tcW w:w="9608" w:type="dxa"/>
            <w:gridSpan w:val="4"/>
          </w:tcPr>
          <w:p w14:paraId="09E47F9C" w14:textId="77777777" w:rsidR="00612B5C" w:rsidRPr="00C02E7C" w:rsidRDefault="00C02E7C" w:rsidP="00F56EB3">
            <w:pPr>
              <w:pStyle w:val="af3"/>
              <w:kinsoku w:val="0"/>
              <w:overflowPunct w:val="0"/>
              <w:autoSpaceDE w:val="0"/>
              <w:autoSpaceDN w:val="0"/>
              <w:spacing w:before="0" w:line="360" w:lineRule="exact"/>
              <w:ind w:leftChars="0" w:left="0"/>
              <w:textAlignment w:val="center"/>
              <w:rPr>
                <w:sz w:val="28"/>
                <w:szCs w:val="28"/>
              </w:rPr>
            </w:pPr>
            <w:r w:rsidRPr="00C02E7C">
              <w:rPr>
                <w:rFonts w:hint="eastAsia"/>
                <w:sz w:val="28"/>
                <w:szCs w:val="28"/>
              </w:rPr>
              <w:lastRenderedPageBreak/>
              <w:t>三、</w:t>
            </w:r>
            <w:r w:rsidR="00612B5C" w:rsidRPr="00C02E7C">
              <w:rPr>
                <w:rFonts w:hint="eastAsia"/>
                <w:sz w:val="28"/>
                <w:szCs w:val="28"/>
              </w:rPr>
              <w:t xml:space="preserve">檢視文件並受理申請： </w:t>
            </w:r>
          </w:p>
          <w:p w14:paraId="1E003DE5" w14:textId="61C82E86" w:rsidR="009B149D" w:rsidRPr="003B4230" w:rsidRDefault="009B149D" w:rsidP="00F56EB3">
            <w:pPr>
              <w:pStyle w:val="af3"/>
              <w:kinsoku w:val="0"/>
              <w:overflowPunct w:val="0"/>
              <w:autoSpaceDE w:val="0"/>
              <w:autoSpaceDN w:val="0"/>
              <w:spacing w:before="120" w:after="120" w:line="360" w:lineRule="exact"/>
              <w:ind w:leftChars="0" w:left="0"/>
              <w:textAlignment w:val="center"/>
              <w:rPr>
                <w:rFonts w:cs="標楷體"/>
              </w:rPr>
            </w:pPr>
            <w:r w:rsidRPr="003B4230">
              <w:rPr>
                <w:rFonts w:cs="標楷體" w:hint="eastAsia"/>
              </w:rPr>
              <w:t>已檢</w:t>
            </w:r>
            <w:proofErr w:type="gramStart"/>
            <w:r w:rsidRPr="003B4230">
              <w:rPr>
                <w:rFonts w:cs="標楷體" w:hint="eastAsia"/>
              </w:rPr>
              <w:t>附</w:t>
            </w:r>
            <w:proofErr w:type="gramEnd"/>
            <w:r w:rsidR="005E1D2B" w:rsidRPr="005E1D2B">
              <w:rPr>
                <w:rFonts w:hint="eastAsia"/>
                <w:kern w:val="2"/>
              </w:rPr>
              <w:t>：</w:t>
            </w:r>
          </w:p>
          <w:p w14:paraId="0A5332D7" w14:textId="77777777" w:rsidR="00C02E7C" w:rsidRDefault="00C02E7C" w:rsidP="00F56EB3">
            <w:pPr>
              <w:pStyle w:val="af3"/>
              <w:kinsoku w:val="0"/>
              <w:overflowPunct w:val="0"/>
              <w:autoSpaceDE w:val="0"/>
              <w:autoSpaceDN w:val="0"/>
              <w:spacing w:before="0" w:line="360" w:lineRule="exact"/>
              <w:ind w:leftChars="0" w:left="0"/>
              <w:textAlignment w:val="center"/>
            </w:pPr>
          </w:p>
          <w:p w14:paraId="34D221DF" w14:textId="77777777" w:rsidR="009B149D" w:rsidRPr="003B4230" w:rsidRDefault="009B149D" w:rsidP="00F56EB3">
            <w:pPr>
              <w:pStyle w:val="af3"/>
              <w:kinsoku w:val="0"/>
              <w:overflowPunct w:val="0"/>
              <w:autoSpaceDE w:val="0"/>
              <w:autoSpaceDN w:val="0"/>
              <w:spacing w:before="0" w:line="360" w:lineRule="exact"/>
              <w:ind w:leftChars="0" w:left="0"/>
              <w:textAlignment w:val="center"/>
              <w:rPr>
                <w:rFonts w:cs="標楷體"/>
              </w:rPr>
            </w:pPr>
          </w:p>
          <w:p w14:paraId="7C6A3197" w14:textId="3140C0C6" w:rsidR="00612B5C" w:rsidRPr="003B4230" w:rsidRDefault="00AD1572" w:rsidP="00F56EB3">
            <w:pPr>
              <w:kinsoku w:val="0"/>
              <w:overflowPunct w:val="0"/>
              <w:autoSpaceDE w:val="0"/>
              <w:autoSpaceDN w:val="0"/>
              <w:spacing w:line="360" w:lineRule="exact"/>
              <w:ind w:leftChars="130" w:left="312"/>
              <w:textAlignment w:val="center"/>
            </w:pPr>
            <w:sdt>
              <w:sdtPr>
                <w:rPr>
                  <w:rFonts w:ascii="標楷體" w:hAnsi="標楷體" w:hint="eastAsia"/>
                  <w:color w:val="000000"/>
                </w:rPr>
                <w:id w:val="-1879469849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EF26C0" w:rsidRPr="007134C3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612B5C" w:rsidRPr="001341C9">
              <w:rPr>
                <w:rFonts w:ascii="標楷體" w:eastAsia="標楷體" w:hAnsi="標楷體" w:cs="標楷體" w:hint="eastAsia"/>
                <w:kern w:val="0"/>
              </w:rPr>
              <w:t>完成受理申請</w:t>
            </w:r>
            <w:r w:rsidR="00612B5C" w:rsidRPr="003B4230">
              <w:rPr>
                <w:rFonts w:hint="eastAsia"/>
              </w:rPr>
              <w:t xml:space="preserve"> </w:t>
            </w:r>
            <w:r w:rsidR="008F4B98">
              <w:rPr>
                <w:rFonts w:hint="eastAsia"/>
              </w:rPr>
              <w:t xml:space="preserve"> </w:t>
            </w:r>
            <w:sdt>
              <w:sdtPr>
                <w:rPr>
                  <w:rFonts w:ascii="標楷體" w:hAnsi="標楷體" w:hint="eastAsia"/>
                  <w:color w:val="000000"/>
                </w:rPr>
                <w:id w:val="-1401284056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EF26C0" w:rsidRPr="007134C3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612B5C" w:rsidRPr="001341C9">
              <w:rPr>
                <w:rFonts w:ascii="標楷體" w:eastAsia="標楷體" w:hAnsi="標楷體" w:cs="標楷體" w:hint="eastAsia"/>
                <w:kern w:val="0"/>
              </w:rPr>
              <w:t xml:space="preserve">不受理 </w:t>
            </w:r>
            <w:r w:rsidR="00612B5C" w:rsidRPr="003B4230">
              <w:rPr>
                <w:rFonts w:hint="eastAsia"/>
              </w:rPr>
              <w:t xml:space="preserve">            </w:t>
            </w:r>
            <w:r w:rsidR="00612B5C" w:rsidRPr="001341C9">
              <w:rPr>
                <w:rFonts w:eastAsia="標楷體"/>
              </w:rPr>
              <w:t>行政組</w:t>
            </w:r>
            <w:r w:rsidR="00C02E7C" w:rsidRPr="001341C9">
              <w:rPr>
                <w:rFonts w:eastAsia="標楷體"/>
              </w:rPr>
              <w:t xml:space="preserve"> </w:t>
            </w:r>
            <w:r w:rsidR="00612B5C" w:rsidRPr="001341C9">
              <w:rPr>
                <w:rFonts w:eastAsia="標楷體"/>
              </w:rPr>
              <w:t>簽名</w:t>
            </w:r>
            <w:r w:rsidR="00612B5C" w:rsidRPr="001341C9">
              <w:rPr>
                <w:rFonts w:eastAsia="標楷體"/>
              </w:rPr>
              <w:t>/</w:t>
            </w:r>
            <w:r w:rsidR="00612B5C" w:rsidRPr="001341C9">
              <w:rPr>
                <w:rFonts w:eastAsia="標楷體"/>
              </w:rPr>
              <w:t>日期</w:t>
            </w:r>
            <w:r w:rsidR="005E1D2B">
              <w:rPr>
                <w:rFonts w:hint="eastAsia"/>
              </w:rPr>
              <w:t>：</w:t>
            </w:r>
            <w:r w:rsidR="00612B5C" w:rsidRPr="003B4230">
              <w:rPr>
                <w:rFonts w:hint="eastAsia"/>
                <w:u w:val="single"/>
              </w:rPr>
              <w:t xml:space="preserve">                    </w:t>
            </w:r>
            <w:r w:rsidR="00612B5C" w:rsidRPr="003B4230">
              <w:rPr>
                <w:rFonts w:hint="eastAsia"/>
              </w:rPr>
              <w:t xml:space="preserve">  </w:t>
            </w:r>
          </w:p>
        </w:tc>
      </w:tr>
      <w:tr w:rsidR="00612B5C" w:rsidRPr="003B4230" w14:paraId="7EAC902D" w14:textId="77777777" w:rsidTr="00EF26C0">
        <w:trPr>
          <w:trHeight w:val="3195"/>
        </w:trPr>
        <w:tc>
          <w:tcPr>
            <w:tcW w:w="9608" w:type="dxa"/>
            <w:gridSpan w:val="4"/>
          </w:tcPr>
          <w:p w14:paraId="7AB3B8BA" w14:textId="0E85246A" w:rsidR="00612B5C" w:rsidRPr="00767FCD" w:rsidRDefault="00C02E7C" w:rsidP="00767FCD">
            <w:pPr>
              <w:pStyle w:val="af3"/>
              <w:kinsoku w:val="0"/>
              <w:overflowPunct w:val="0"/>
              <w:autoSpaceDE w:val="0"/>
              <w:autoSpaceDN w:val="0"/>
              <w:spacing w:before="0"/>
              <w:ind w:leftChars="0" w:left="0"/>
              <w:textAlignment w:val="center"/>
              <w:rPr>
                <w:sz w:val="28"/>
                <w:szCs w:val="28"/>
              </w:rPr>
            </w:pPr>
            <w:r w:rsidRPr="00C02E7C">
              <w:rPr>
                <w:rFonts w:hint="eastAsia"/>
                <w:sz w:val="28"/>
                <w:szCs w:val="28"/>
              </w:rPr>
              <w:t>四、</w:t>
            </w:r>
            <w:r w:rsidR="00612B5C" w:rsidRPr="00C02E7C">
              <w:rPr>
                <w:rFonts w:hint="eastAsia"/>
                <w:sz w:val="28"/>
                <w:szCs w:val="28"/>
              </w:rPr>
              <w:t>審核並確認後續作業</w:t>
            </w:r>
            <w:r w:rsidR="005E1D2B">
              <w:rPr>
                <w:rFonts w:hint="eastAsia"/>
                <w:kern w:val="2"/>
              </w:rPr>
              <w:t>：</w:t>
            </w:r>
          </w:p>
          <w:p w14:paraId="5BC2A27E" w14:textId="2CC6867F" w:rsidR="00612B5C" w:rsidRPr="003B4230" w:rsidRDefault="00AD1572" w:rsidP="00F56EB3">
            <w:pPr>
              <w:kinsoku w:val="0"/>
              <w:overflowPunct w:val="0"/>
              <w:autoSpaceDE w:val="0"/>
              <w:autoSpaceDN w:val="0"/>
              <w:spacing w:line="360" w:lineRule="exact"/>
              <w:ind w:leftChars="130" w:left="312"/>
              <w:textAlignment w:val="center"/>
              <w:rPr>
                <w:rFonts w:ascii="標楷體" w:eastAsia="標楷體" w:hAnsi="標楷體" w:cs="標楷體"/>
                <w:kern w:val="0"/>
              </w:rPr>
            </w:pPr>
            <w:sdt>
              <w:sdtPr>
                <w:rPr>
                  <w:rFonts w:ascii="標楷體" w:hAnsi="標楷體" w:hint="eastAsia"/>
                  <w:color w:val="000000"/>
                </w:rPr>
                <w:id w:val="187339050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EF26C0" w:rsidRPr="007134C3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612B5C" w:rsidRPr="003B4230">
              <w:rPr>
                <w:rFonts w:ascii="標楷體" w:eastAsia="標楷體" w:hAnsi="標楷體" w:cs="標楷體" w:hint="eastAsia"/>
                <w:kern w:val="0"/>
              </w:rPr>
              <w:t>請稽核員於本次稽核時，確認異動情形並加強查核</w:t>
            </w:r>
          </w:p>
          <w:p w14:paraId="48036C42" w14:textId="4C8F9AF6" w:rsidR="00612B5C" w:rsidRPr="00D32BAD" w:rsidRDefault="00AD1572" w:rsidP="00D32BAD">
            <w:pPr>
              <w:kinsoku w:val="0"/>
              <w:overflowPunct w:val="0"/>
              <w:autoSpaceDE w:val="0"/>
              <w:autoSpaceDN w:val="0"/>
              <w:spacing w:line="360" w:lineRule="exact"/>
              <w:ind w:leftChars="130" w:left="312"/>
              <w:textAlignment w:val="center"/>
              <w:rPr>
                <w:rFonts w:eastAsia="標楷體"/>
                <w:kern w:val="0"/>
              </w:rPr>
            </w:pPr>
            <w:sdt>
              <w:sdtPr>
                <w:rPr>
                  <w:rFonts w:ascii="標楷體" w:hAnsi="標楷體" w:hint="eastAsia"/>
                  <w:color w:val="000000"/>
                </w:rPr>
                <w:id w:val="1915739831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EF26C0" w:rsidRPr="007134C3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612B5C" w:rsidRPr="003B4230">
              <w:rPr>
                <w:rFonts w:ascii="標楷體" w:eastAsia="標楷體" w:hAnsi="標楷體" w:cs="標楷體" w:hint="eastAsia"/>
                <w:kern w:val="0"/>
              </w:rPr>
              <w:t>安排不定期追查</w:t>
            </w:r>
          </w:p>
          <w:p w14:paraId="76DA64C0" w14:textId="2AE37993" w:rsidR="00612B5C" w:rsidRPr="003B4230" w:rsidRDefault="00AD1572" w:rsidP="00D32BAD">
            <w:pPr>
              <w:kinsoku w:val="0"/>
              <w:overflowPunct w:val="0"/>
              <w:autoSpaceDE w:val="0"/>
              <w:autoSpaceDN w:val="0"/>
              <w:spacing w:line="360" w:lineRule="exact"/>
              <w:ind w:leftChars="130" w:left="312"/>
              <w:textAlignment w:val="center"/>
              <w:rPr>
                <w:rFonts w:ascii="標楷體" w:eastAsia="標楷體" w:hAnsi="標楷體" w:cs="標楷體"/>
                <w:kern w:val="0"/>
              </w:rPr>
            </w:pPr>
            <w:sdt>
              <w:sdtPr>
                <w:rPr>
                  <w:rFonts w:ascii="標楷體" w:hAnsi="標楷體" w:hint="eastAsia"/>
                  <w:color w:val="000000"/>
                </w:rPr>
                <w:id w:val="76032318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EF26C0" w:rsidRPr="007134C3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C02E7C">
              <w:rPr>
                <w:rFonts w:ascii="標楷體" w:eastAsia="標楷體" w:hAnsi="標楷體" w:cs="標楷體" w:hint="eastAsia"/>
                <w:kern w:val="0"/>
              </w:rPr>
              <w:t>依結束驗證之相關規定辦理</w:t>
            </w:r>
          </w:p>
          <w:p w14:paraId="33581D40" w14:textId="34F4F5B2" w:rsidR="00612B5C" w:rsidRDefault="00AD1572" w:rsidP="00F56EB3">
            <w:pPr>
              <w:kinsoku w:val="0"/>
              <w:overflowPunct w:val="0"/>
              <w:autoSpaceDE w:val="0"/>
              <w:autoSpaceDN w:val="0"/>
              <w:spacing w:line="360" w:lineRule="exact"/>
              <w:ind w:leftChars="130" w:left="312"/>
              <w:textAlignment w:val="center"/>
              <w:rPr>
                <w:rFonts w:ascii="標楷體" w:eastAsia="標楷體" w:hAnsi="標楷體" w:cs="標楷體"/>
                <w:kern w:val="0"/>
              </w:rPr>
            </w:pPr>
            <w:sdt>
              <w:sdtPr>
                <w:rPr>
                  <w:rFonts w:ascii="標楷體" w:hAnsi="標楷體" w:hint="eastAsia"/>
                  <w:color w:val="000000"/>
                </w:rPr>
                <w:id w:val="986204598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767FC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612B5C" w:rsidRPr="003B4230">
              <w:rPr>
                <w:rFonts w:ascii="標楷體" w:eastAsia="標楷體" w:hAnsi="標楷體" w:cs="標楷體" w:hint="eastAsia"/>
                <w:kern w:val="0"/>
              </w:rPr>
              <w:t>請主任核定發證</w:t>
            </w:r>
          </w:p>
          <w:p w14:paraId="1FF2102E" w14:textId="546359D2" w:rsidR="00767FCD" w:rsidRPr="003B4230" w:rsidRDefault="00AD1572" w:rsidP="00F56EB3">
            <w:pPr>
              <w:kinsoku w:val="0"/>
              <w:overflowPunct w:val="0"/>
              <w:autoSpaceDE w:val="0"/>
              <w:autoSpaceDN w:val="0"/>
              <w:spacing w:line="360" w:lineRule="exact"/>
              <w:ind w:leftChars="130" w:left="312"/>
              <w:textAlignment w:val="center"/>
              <w:rPr>
                <w:rFonts w:ascii="標楷體" w:eastAsia="標楷體" w:hAnsi="標楷體" w:cs="標楷體"/>
                <w:kern w:val="0"/>
              </w:rPr>
            </w:pPr>
            <w:sdt>
              <w:sdtPr>
                <w:rPr>
                  <w:rFonts w:ascii="標楷體" w:eastAsia="標楷體" w:hAnsi="標楷體" w:hint="eastAsia"/>
                  <w:color w:val="000000"/>
                </w:rPr>
                <w:id w:val="-1208866990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767FC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767FCD" w:rsidRPr="002B4AB1">
              <w:rPr>
                <w:rFonts w:ascii="標楷體" w:eastAsia="標楷體" w:hAnsi="標楷體" w:hint="eastAsia"/>
              </w:rPr>
              <w:t>提交驗證決定</w:t>
            </w:r>
          </w:p>
          <w:p w14:paraId="5666F1B2" w14:textId="163D1DEB" w:rsidR="00612B5C" w:rsidRPr="003B4230" w:rsidRDefault="00AD1572" w:rsidP="00F56EB3">
            <w:pPr>
              <w:kinsoku w:val="0"/>
              <w:overflowPunct w:val="0"/>
              <w:autoSpaceDE w:val="0"/>
              <w:autoSpaceDN w:val="0"/>
              <w:spacing w:line="360" w:lineRule="exact"/>
              <w:ind w:leftChars="130" w:left="312"/>
              <w:textAlignment w:val="center"/>
              <w:rPr>
                <w:rFonts w:ascii="標楷體" w:eastAsia="標楷體" w:cs="標楷體"/>
                <w:kern w:val="0"/>
              </w:rPr>
            </w:pPr>
            <w:sdt>
              <w:sdtPr>
                <w:rPr>
                  <w:rFonts w:ascii="標楷體" w:hAnsi="標楷體" w:hint="eastAsia"/>
                  <w:color w:val="000000"/>
                </w:rPr>
                <w:id w:val="-1209329457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EF26C0" w:rsidRPr="007134C3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612B5C" w:rsidRPr="003B4230">
              <w:rPr>
                <w:rFonts w:ascii="標楷體" w:eastAsia="標楷體" w:hAnsi="標楷體" w:cs="標楷體" w:hint="eastAsia"/>
              </w:rPr>
              <w:t>其他</w:t>
            </w:r>
            <w:r w:rsidR="005E1D2B" w:rsidRPr="005E1D2B">
              <w:rPr>
                <w:rFonts w:ascii="標楷體" w:eastAsia="標楷體" w:hAnsi="標楷體" w:hint="eastAsia"/>
              </w:rPr>
              <w:t>：</w:t>
            </w:r>
            <w:r w:rsidR="00612B5C" w:rsidRPr="003B4230">
              <w:rPr>
                <w:rFonts w:ascii="標楷體" w:eastAsia="標楷體" w:hAnsi="標楷體" w:cs="標楷體" w:hint="eastAsia"/>
                <w:u w:val="single"/>
              </w:rPr>
              <w:t xml:space="preserve">                                      </w:t>
            </w:r>
            <w:r w:rsidR="00612B5C" w:rsidRPr="003B4230">
              <w:rPr>
                <w:rFonts w:ascii="標楷體" w:eastAsia="標楷體" w:hAnsi="標楷體" w:cs="標楷體" w:hint="eastAsia"/>
              </w:rPr>
              <w:t xml:space="preserve">   </w:t>
            </w:r>
            <w:r w:rsidR="00612B5C" w:rsidRPr="003B4230">
              <w:rPr>
                <w:rFonts w:hint="eastAsia"/>
              </w:rPr>
              <w:t xml:space="preserve">  </w:t>
            </w:r>
          </w:p>
          <w:p w14:paraId="46532483" w14:textId="74F3AE26" w:rsidR="00612B5C" w:rsidRPr="003B4230" w:rsidRDefault="00612B5C" w:rsidP="00F56EB3">
            <w:pPr>
              <w:pStyle w:val="af3"/>
              <w:kinsoku w:val="0"/>
              <w:overflowPunct w:val="0"/>
              <w:autoSpaceDE w:val="0"/>
              <w:autoSpaceDN w:val="0"/>
              <w:spacing w:before="120" w:afterLines="50" w:after="120"/>
              <w:ind w:leftChars="0" w:left="0"/>
              <w:textAlignment w:val="center"/>
            </w:pPr>
            <w:r w:rsidRPr="003B4230">
              <w:rPr>
                <w:rFonts w:hint="eastAsia"/>
              </w:rPr>
              <w:t xml:space="preserve">                                         驗證</w:t>
            </w:r>
            <w:proofErr w:type="gramStart"/>
            <w:r w:rsidRPr="003B4230">
              <w:rPr>
                <w:rFonts w:hint="eastAsia"/>
              </w:rPr>
              <w:t>組</w:t>
            </w:r>
            <w:proofErr w:type="gramEnd"/>
            <w:r w:rsidRPr="003B4230">
              <w:rPr>
                <w:rFonts w:hint="eastAsia"/>
              </w:rPr>
              <w:t>組長</w:t>
            </w:r>
            <w:r w:rsidR="005D4554">
              <w:rPr>
                <w:rFonts w:hint="eastAsia"/>
              </w:rPr>
              <w:t xml:space="preserve"> </w:t>
            </w:r>
            <w:r w:rsidRPr="003B4230">
              <w:rPr>
                <w:rFonts w:hint="eastAsia"/>
              </w:rPr>
              <w:t>簽名</w:t>
            </w:r>
            <w:r w:rsidRPr="003B4230">
              <w:rPr>
                <w:rFonts w:hint="eastAsia"/>
                <w:kern w:val="2"/>
              </w:rPr>
              <w:t>/日期</w:t>
            </w:r>
            <w:r w:rsidR="005E1D2B">
              <w:rPr>
                <w:rFonts w:hint="eastAsia"/>
                <w:kern w:val="2"/>
              </w:rPr>
              <w:t>：</w:t>
            </w:r>
            <w:r w:rsidRPr="003B4230">
              <w:rPr>
                <w:rFonts w:hint="eastAsia"/>
                <w:u w:val="single"/>
              </w:rPr>
              <w:t xml:space="preserve">                  </w:t>
            </w:r>
            <w:r w:rsidRPr="003B4230">
              <w:rPr>
                <w:rFonts w:hint="eastAsia"/>
              </w:rPr>
              <w:t xml:space="preserve"> </w:t>
            </w:r>
          </w:p>
        </w:tc>
      </w:tr>
      <w:tr w:rsidR="00612B5C" w:rsidRPr="003B4230" w14:paraId="41F7A4A9" w14:textId="77777777" w:rsidTr="00EF26C0">
        <w:trPr>
          <w:trHeight w:val="2448"/>
        </w:trPr>
        <w:tc>
          <w:tcPr>
            <w:tcW w:w="9608" w:type="dxa"/>
            <w:gridSpan w:val="4"/>
          </w:tcPr>
          <w:p w14:paraId="3D23FF57" w14:textId="248F8B15" w:rsidR="00612B5C" w:rsidRPr="00C02E7C" w:rsidRDefault="00C02E7C" w:rsidP="00F56EB3">
            <w:pPr>
              <w:kinsoku w:val="0"/>
              <w:overflowPunct w:val="0"/>
              <w:autoSpaceDE w:val="0"/>
              <w:autoSpaceDN w:val="0"/>
              <w:spacing w:line="400" w:lineRule="exact"/>
              <w:textAlignment w:val="center"/>
              <w:rPr>
                <w:rFonts w:ascii="標楷體" w:eastAsia="標楷體" w:hAnsi="標楷體" w:cs="標楷體"/>
                <w:kern w:val="0"/>
                <w:sz w:val="28"/>
                <w:szCs w:val="28"/>
              </w:rPr>
            </w:pPr>
            <w:r w:rsidRPr="00C02E7C">
              <w:rPr>
                <w:rFonts w:ascii="標楷體" w:eastAsia="標楷體" w:hAnsi="標楷體" w:cs="標楷體" w:hint="eastAsia"/>
                <w:kern w:val="0"/>
                <w:sz w:val="28"/>
                <w:szCs w:val="28"/>
              </w:rPr>
              <w:t>五、</w:t>
            </w:r>
            <w:r w:rsidR="00612B5C" w:rsidRPr="00C02E7C">
              <w:rPr>
                <w:rFonts w:ascii="標楷體" w:eastAsia="標楷體" w:hAnsi="標楷體" w:cs="標楷體" w:hint="eastAsia"/>
                <w:kern w:val="0"/>
                <w:sz w:val="28"/>
                <w:szCs w:val="28"/>
              </w:rPr>
              <w:t>核定</w:t>
            </w:r>
            <w:r w:rsidR="005E1D2B">
              <w:rPr>
                <w:rFonts w:hint="eastAsia"/>
              </w:rPr>
              <w:t>：</w:t>
            </w:r>
          </w:p>
          <w:p w14:paraId="29078326" w14:textId="1B0E8DAF" w:rsidR="00612B5C" w:rsidRPr="003B4230" w:rsidRDefault="00AD1572" w:rsidP="00F56EB3">
            <w:pPr>
              <w:kinsoku w:val="0"/>
              <w:overflowPunct w:val="0"/>
              <w:autoSpaceDE w:val="0"/>
              <w:autoSpaceDN w:val="0"/>
              <w:spacing w:line="360" w:lineRule="exact"/>
              <w:ind w:leftChars="130" w:left="312"/>
              <w:textAlignment w:val="center"/>
              <w:rPr>
                <w:rFonts w:ascii="標楷體" w:eastAsia="標楷體" w:hAnsi="標楷體" w:cs="標楷體"/>
                <w:kern w:val="0"/>
              </w:rPr>
            </w:pPr>
            <w:sdt>
              <w:sdtPr>
                <w:rPr>
                  <w:rFonts w:ascii="標楷體" w:hAnsi="標楷體" w:hint="eastAsia"/>
                  <w:color w:val="000000"/>
                </w:rPr>
                <w:id w:val="-223063385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EF26C0" w:rsidRPr="007134C3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612B5C" w:rsidRPr="00823DC2">
              <w:rPr>
                <w:rFonts w:ascii="標楷體" w:eastAsia="標楷體" w:hAnsi="標楷體" w:cs="標楷體" w:hint="eastAsia"/>
              </w:rPr>
              <w:t>異動後核發</w:t>
            </w:r>
            <w:r w:rsidR="00612B5C" w:rsidRPr="003B4230">
              <w:rPr>
                <w:rFonts w:ascii="標楷體" w:eastAsia="標楷體" w:hAnsi="標楷體" w:cs="標楷體" w:hint="eastAsia"/>
                <w:kern w:val="0"/>
              </w:rPr>
              <w:t>新證書</w:t>
            </w:r>
          </w:p>
          <w:p w14:paraId="203F1AC7" w14:textId="7A4850E8" w:rsidR="00612B5C" w:rsidRPr="003B4230" w:rsidRDefault="00AD1572" w:rsidP="00F56EB3">
            <w:pPr>
              <w:kinsoku w:val="0"/>
              <w:overflowPunct w:val="0"/>
              <w:autoSpaceDE w:val="0"/>
              <w:autoSpaceDN w:val="0"/>
              <w:spacing w:line="360" w:lineRule="exact"/>
              <w:ind w:leftChars="130" w:left="312"/>
              <w:textAlignment w:val="center"/>
              <w:rPr>
                <w:rFonts w:ascii="標楷體" w:eastAsia="標楷體" w:hAnsi="標楷體" w:cs="標楷體"/>
                <w:kern w:val="0"/>
              </w:rPr>
            </w:pPr>
            <w:sdt>
              <w:sdtPr>
                <w:rPr>
                  <w:rFonts w:ascii="標楷體" w:hAnsi="標楷體" w:hint="eastAsia"/>
                  <w:color w:val="000000"/>
                </w:rPr>
                <w:id w:val="-1557934701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EF26C0" w:rsidRPr="007134C3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612B5C" w:rsidRPr="003B4230">
              <w:rPr>
                <w:rFonts w:ascii="標楷體" w:eastAsia="標楷體" w:hAnsi="標楷體" w:cs="標楷體" w:hint="eastAsia"/>
                <w:kern w:val="0"/>
              </w:rPr>
              <w:t xml:space="preserve">確認同前述作業辦理   </w:t>
            </w:r>
          </w:p>
          <w:p w14:paraId="2FF31332" w14:textId="63A58B98" w:rsidR="00612B5C" w:rsidRPr="003B4230" w:rsidRDefault="00AD1572" w:rsidP="00F56EB3">
            <w:pPr>
              <w:kinsoku w:val="0"/>
              <w:overflowPunct w:val="0"/>
              <w:autoSpaceDE w:val="0"/>
              <w:autoSpaceDN w:val="0"/>
              <w:spacing w:line="360" w:lineRule="exact"/>
              <w:ind w:leftChars="130" w:left="312"/>
              <w:textAlignment w:val="center"/>
              <w:rPr>
                <w:rFonts w:ascii="標楷體" w:eastAsia="標楷體" w:cs="標楷體"/>
                <w:kern w:val="0"/>
                <w:u w:val="single"/>
              </w:rPr>
            </w:pPr>
            <w:sdt>
              <w:sdtPr>
                <w:rPr>
                  <w:rFonts w:ascii="標楷體" w:hAnsi="標楷體" w:hint="eastAsia"/>
                  <w:color w:val="000000"/>
                </w:rPr>
                <w:id w:val="-1796667806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EndPr/>
              <w:sdtContent>
                <w:r w:rsidR="00EF26C0" w:rsidRPr="007134C3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612B5C" w:rsidRPr="00823DC2">
              <w:rPr>
                <w:rFonts w:ascii="標楷體" w:eastAsia="標楷體" w:hAnsi="標楷體" w:cs="標楷體" w:hint="eastAsia"/>
                <w:kern w:val="0"/>
              </w:rPr>
              <w:t>其他</w:t>
            </w:r>
            <w:r w:rsidR="005E1D2B" w:rsidRPr="005E1D2B">
              <w:rPr>
                <w:rFonts w:ascii="標楷體" w:eastAsia="標楷體" w:hAnsi="標楷體" w:hint="eastAsia"/>
              </w:rPr>
              <w:t>：</w:t>
            </w:r>
          </w:p>
          <w:p w14:paraId="1B3422E8" w14:textId="77777777" w:rsidR="00612B5C" w:rsidRPr="003B4230" w:rsidRDefault="00612B5C" w:rsidP="00F56EB3">
            <w:pPr>
              <w:kinsoku w:val="0"/>
              <w:overflowPunct w:val="0"/>
              <w:autoSpaceDE w:val="0"/>
              <w:autoSpaceDN w:val="0"/>
              <w:spacing w:line="400" w:lineRule="exact"/>
              <w:textAlignment w:val="center"/>
              <w:rPr>
                <w:rFonts w:ascii="標楷體" w:eastAsia="標楷體" w:cs="標楷體"/>
                <w:kern w:val="0"/>
              </w:rPr>
            </w:pPr>
            <w:r w:rsidRPr="003B4230">
              <w:rPr>
                <w:rFonts w:ascii="標楷體" w:eastAsia="標楷體" w:cs="標楷體" w:hint="eastAsia"/>
                <w:kern w:val="0"/>
              </w:rPr>
              <w:t xml:space="preserve">                                                  </w:t>
            </w:r>
          </w:p>
          <w:p w14:paraId="3A2BEB88" w14:textId="5A4EF5F2" w:rsidR="00612B5C" w:rsidRPr="003B4230" w:rsidRDefault="00612B5C" w:rsidP="00F56EB3">
            <w:pPr>
              <w:pStyle w:val="af3"/>
              <w:kinsoku w:val="0"/>
              <w:overflowPunct w:val="0"/>
              <w:autoSpaceDE w:val="0"/>
              <w:autoSpaceDN w:val="0"/>
              <w:spacing w:before="120" w:afterLines="50" w:after="120"/>
              <w:textAlignment w:val="center"/>
            </w:pPr>
            <w:r w:rsidRPr="003B4230">
              <w:rPr>
                <w:rFonts w:cs="標楷體" w:hint="eastAsia"/>
              </w:rPr>
              <w:t xml:space="preserve">                                   驗證中心主任</w:t>
            </w:r>
            <w:r w:rsidR="00C02E7C">
              <w:rPr>
                <w:rFonts w:cs="標楷體" w:hint="eastAsia"/>
              </w:rPr>
              <w:t xml:space="preserve"> </w:t>
            </w:r>
            <w:r w:rsidRPr="003B4230">
              <w:rPr>
                <w:rFonts w:hint="eastAsia"/>
              </w:rPr>
              <w:t>簽名</w:t>
            </w:r>
            <w:r w:rsidRPr="003B4230">
              <w:rPr>
                <w:rFonts w:hint="eastAsia"/>
                <w:kern w:val="2"/>
              </w:rPr>
              <w:t>/日期</w:t>
            </w:r>
            <w:r w:rsidRPr="003B4230">
              <w:rPr>
                <w:rFonts w:hint="eastAsia"/>
              </w:rPr>
              <w:t>：</w:t>
            </w:r>
            <w:r w:rsidRPr="003B4230">
              <w:rPr>
                <w:rFonts w:hint="eastAsia"/>
                <w:u w:val="single"/>
              </w:rPr>
              <w:t xml:space="preserve">  </w:t>
            </w:r>
            <w:r w:rsidR="00C81C95">
              <w:rPr>
                <w:u w:val="single"/>
              </w:rPr>
              <w:t xml:space="preserve"> </w:t>
            </w:r>
            <w:r w:rsidRPr="003B4230">
              <w:rPr>
                <w:rFonts w:hint="eastAsia"/>
                <w:u w:val="single"/>
              </w:rPr>
              <w:t xml:space="preserve">              </w:t>
            </w:r>
          </w:p>
        </w:tc>
      </w:tr>
      <w:tr w:rsidR="008F4B98" w:rsidRPr="003B4230" w14:paraId="7B9BE3B9" w14:textId="77777777" w:rsidTr="007721BC">
        <w:trPr>
          <w:trHeight w:val="2298"/>
        </w:trPr>
        <w:tc>
          <w:tcPr>
            <w:tcW w:w="9608" w:type="dxa"/>
            <w:gridSpan w:val="4"/>
          </w:tcPr>
          <w:p w14:paraId="5474C295" w14:textId="6C31BD97" w:rsidR="008F4B98" w:rsidRDefault="008F4B98" w:rsidP="00F56EB3">
            <w:pPr>
              <w:kinsoku w:val="0"/>
              <w:overflowPunct w:val="0"/>
              <w:autoSpaceDE w:val="0"/>
              <w:autoSpaceDN w:val="0"/>
              <w:spacing w:line="400" w:lineRule="exact"/>
              <w:textAlignment w:val="center"/>
              <w:rPr>
                <w:rFonts w:ascii="標楷體" w:eastAsia="標楷體" w:hAnsi="標楷體" w:cs="標楷體"/>
                <w:kern w:val="0"/>
                <w:sz w:val="28"/>
                <w:szCs w:val="28"/>
              </w:rPr>
            </w:pPr>
            <w:r>
              <w:rPr>
                <w:rFonts w:ascii="標楷體" w:eastAsia="標楷體" w:hAnsi="標楷體" w:cs="標楷體" w:hint="eastAsia"/>
                <w:kern w:val="0"/>
                <w:sz w:val="28"/>
                <w:szCs w:val="28"/>
              </w:rPr>
              <w:t>六、確認執行相關作業</w:t>
            </w:r>
            <w:r w:rsidR="005E1D2B" w:rsidRPr="005E1D2B">
              <w:rPr>
                <w:rFonts w:ascii="標楷體" w:eastAsia="標楷體" w:hAnsi="標楷體" w:hint="eastAsia"/>
              </w:rPr>
              <w:t>：</w:t>
            </w:r>
          </w:p>
          <w:tbl>
            <w:tblPr>
              <w:tblW w:w="9519" w:type="dxa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CellMar>
                <w:left w:w="28" w:type="dxa"/>
                <w:right w:w="28" w:type="dxa"/>
              </w:tblCellMar>
              <w:tblLook w:val="01E0" w:firstRow="1" w:lastRow="1" w:firstColumn="1" w:lastColumn="1" w:noHBand="0" w:noVBand="0"/>
            </w:tblPr>
            <w:tblGrid>
              <w:gridCol w:w="2524"/>
              <w:gridCol w:w="6995"/>
            </w:tblGrid>
            <w:tr w:rsidR="008F4B98" w:rsidRPr="00180EAE" w14:paraId="033D856D" w14:textId="77777777" w:rsidTr="003A2902">
              <w:trPr>
                <w:trHeight w:val="491"/>
              </w:trPr>
              <w:tc>
                <w:tcPr>
                  <w:tcW w:w="2524" w:type="dxa"/>
                  <w:vAlign w:val="center"/>
                </w:tcPr>
                <w:p w14:paraId="1E59AA25" w14:textId="77777777" w:rsidR="008F4B98" w:rsidRPr="00180EAE" w:rsidRDefault="008F4B98" w:rsidP="00F56EB3">
                  <w:pPr>
                    <w:kinsoku w:val="0"/>
                    <w:overflowPunct w:val="0"/>
                    <w:autoSpaceDE w:val="0"/>
                    <w:autoSpaceDN w:val="0"/>
                    <w:jc w:val="center"/>
                    <w:textAlignment w:val="center"/>
                    <w:rPr>
                      <w:rFonts w:eastAsia="標楷體"/>
                      <w:kern w:val="0"/>
                    </w:rPr>
                  </w:pPr>
                  <w:r w:rsidRPr="00180EAE">
                    <w:rPr>
                      <w:rFonts w:eastAsia="標楷體"/>
                      <w:kern w:val="0"/>
                    </w:rPr>
                    <w:t>變更別</w:t>
                  </w:r>
                </w:p>
              </w:tc>
              <w:tc>
                <w:tcPr>
                  <w:tcW w:w="6995" w:type="dxa"/>
                  <w:vAlign w:val="center"/>
                </w:tcPr>
                <w:p w14:paraId="70E10303" w14:textId="77777777" w:rsidR="008F4B98" w:rsidRPr="00180EAE" w:rsidRDefault="008F4B98" w:rsidP="00F56EB3">
                  <w:pPr>
                    <w:kinsoku w:val="0"/>
                    <w:overflowPunct w:val="0"/>
                    <w:autoSpaceDE w:val="0"/>
                    <w:autoSpaceDN w:val="0"/>
                    <w:jc w:val="center"/>
                    <w:textAlignment w:val="center"/>
                    <w:rPr>
                      <w:rFonts w:eastAsia="標楷體"/>
                      <w:kern w:val="0"/>
                    </w:rPr>
                  </w:pPr>
                  <w:r>
                    <w:rPr>
                      <w:rFonts w:eastAsia="標楷體" w:hint="eastAsia"/>
                      <w:kern w:val="0"/>
                    </w:rPr>
                    <w:t>執行作業</w:t>
                  </w:r>
                </w:p>
              </w:tc>
            </w:tr>
            <w:tr w:rsidR="008F4B98" w:rsidRPr="00180EAE" w14:paraId="563C52A3" w14:textId="77777777" w:rsidTr="003A2902">
              <w:trPr>
                <w:trHeight w:val="1381"/>
              </w:trPr>
              <w:tc>
                <w:tcPr>
                  <w:tcW w:w="2524" w:type="dxa"/>
                  <w:vAlign w:val="center"/>
                </w:tcPr>
                <w:p w14:paraId="6A345979" w14:textId="6D8DEB69" w:rsidR="008F4B98" w:rsidRPr="00180EAE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jc w:val="both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1901192897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8F4B98" w:rsidRPr="00D45B50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增減列</w:t>
                  </w:r>
                  <w:r w:rsidR="008F4B98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場區/面積</w:t>
                  </w:r>
                </w:p>
                <w:p w14:paraId="75595D9C" w14:textId="004407F1" w:rsidR="008F4B98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jc w:val="both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729457229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8F4B98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增減列產品</w:t>
                  </w:r>
                  <w:proofErr w:type="gramStart"/>
                  <w:r w:rsidR="008F4B98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品</w:t>
                  </w:r>
                  <w:proofErr w:type="gramEnd"/>
                  <w:r w:rsidR="008F4B98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項</w:t>
                  </w:r>
                </w:p>
                <w:p w14:paraId="006914AC" w14:textId="3679672B" w:rsidR="008F4B98" w:rsidRPr="008F4B98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jc w:val="both"/>
                    <w:textAlignment w:val="center"/>
                    <w:rPr>
                      <w:rFonts w:ascii="標楷體" w:eastAsia="標楷體" w:hAnsi="標楷體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1016005422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8F4B98">
                    <w:rPr>
                      <w:rFonts w:ascii="標楷體" w:eastAsia="標楷體" w:hAnsi="標楷體" w:hint="eastAsia"/>
                    </w:rPr>
                    <w:t>變更</w:t>
                  </w:r>
                  <w:r w:rsidR="008F4B98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地段地號</w:t>
                  </w:r>
                </w:p>
                <w:p w14:paraId="5A4ACCA5" w14:textId="3DBE3791" w:rsidR="008F4B98" w:rsidRPr="00D45B50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jc w:val="both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848068999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8F4B98" w:rsidRPr="00180EAE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基本資料</w:t>
                  </w:r>
                  <w:r w:rsidR="008F4B98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異</w:t>
                  </w:r>
                  <w:r w:rsidR="008F4B98" w:rsidRPr="00C02E7C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動</w:t>
                  </w:r>
                </w:p>
              </w:tc>
              <w:tc>
                <w:tcPr>
                  <w:tcW w:w="6995" w:type="dxa"/>
                  <w:vAlign w:val="center"/>
                </w:tcPr>
                <w:p w14:paraId="0299BEB2" w14:textId="3F3DD3C3" w:rsidR="008F4B98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jc w:val="both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1685502246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8F4B98">
                    <w:rPr>
                      <w:rFonts w:ascii="標楷體" w:eastAsia="標楷體" w:hAnsi="標楷體" w:hint="eastAsia"/>
                      <w:kern w:val="0"/>
                    </w:rPr>
                    <w:t>更新證書</w:t>
                  </w:r>
                </w:p>
                <w:p w14:paraId="5F3571FA" w14:textId="4226F543" w:rsidR="008F4B98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1427579549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8F4B98">
                    <w:rPr>
                      <w:rFonts w:ascii="標楷體" w:eastAsia="標楷體" w:hAnsi="標楷體" w:hint="eastAsia"/>
                      <w:kern w:val="0"/>
                    </w:rPr>
                    <w:t>更新</w:t>
                  </w:r>
                  <w:r w:rsidR="008F4B98" w:rsidRPr="00DA5B78">
                    <w:rPr>
                      <w:rFonts w:eastAsia="標楷體"/>
                      <w:kern w:val="0"/>
                    </w:rPr>
                    <w:t>EPV</w:t>
                  </w:r>
                  <w:r w:rsidR="008F4B98">
                    <w:rPr>
                      <w:rFonts w:ascii="標楷體" w:eastAsia="標楷體" w:hAnsi="標楷體" w:hint="eastAsia"/>
                      <w:kern w:val="0"/>
                    </w:rPr>
                    <w:t>系統</w:t>
                  </w:r>
                </w:p>
                <w:p w14:paraId="20627052" w14:textId="6C10D6F7" w:rsidR="00DA5B78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1064994630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通知書</w:t>
                  </w:r>
                </w:p>
                <w:p w14:paraId="7B7BC4DD" w14:textId="5A4292DC" w:rsidR="00DA5B78" w:rsidRPr="00180EAE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480891158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其他</w:t>
                  </w:r>
                </w:p>
              </w:tc>
            </w:tr>
            <w:tr w:rsidR="008F4B98" w:rsidRPr="00180EAE" w14:paraId="07C76CBD" w14:textId="77777777" w:rsidTr="003A2902">
              <w:trPr>
                <w:trHeight w:val="882"/>
              </w:trPr>
              <w:tc>
                <w:tcPr>
                  <w:tcW w:w="2524" w:type="dxa"/>
                  <w:vAlign w:val="center"/>
                </w:tcPr>
                <w:p w14:paraId="73B28A56" w14:textId="45086B03" w:rsidR="008F4B98" w:rsidRPr="00180EAE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jc w:val="both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</w:rPr>
                      <w:id w:val="-1331288823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D32BAD" w:rsidRPr="002B4AB1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D32BAD" w:rsidRPr="002B4AB1">
                    <w:rPr>
                      <w:rFonts w:ascii="標楷體" w:eastAsia="標楷體" w:hAnsi="標楷體" w:cs="標楷體" w:hint="eastAsia"/>
                      <w:kern w:val="0"/>
                    </w:rPr>
                    <w:t>結束驗證</w:t>
                  </w:r>
                </w:p>
              </w:tc>
              <w:tc>
                <w:tcPr>
                  <w:tcW w:w="6995" w:type="dxa"/>
                </w:tcPr>
                <w:p w14:paraId="2371F0C4" w14:textId="6B67FAB5" w:rsidR="008F4B98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jc w:val="both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2022739882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公告-使用及剩餘</w:t>
                  </w:r>
                  <w:proofErr w:type="gramStart"/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標章數</w:t>
                  </w:r>
                  <w:proofErr w:type="gramEnd"/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，</w:t>
                  </w:r>
                  <w:r w:rsidR="008F4B98">
                    <w:rPr>
                      <w:rFonts w:ascii="標楷體" w:eastAsia="標楷體" w:hAnsi="標楷體" w:hint="eastAsia"/>
                      <w:kern w:val="0"/>
                    </w:rPr>
                    <w:t>繳回</w:t>
                  </w:r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、自行作廢</w:t>
                  </w:r>
                  <w:r w:rsidR="008F4B98">
                    <w:rPr>
                      <w:rFonts w:ascii="標楷體" w:eastAsia="標楷體" w:hAnsi="標楷體" w:hint="eastAsia"/>
                      <w:kern w:val="0"/>
                    </w:rPr>
                    <w:t>或暫停使用標章</w:t>
                  </w:r>
                </w:p>
                <w:p w14:paraId="652E5BDA" w14:textId="0C874D7C" w:rsidR="00DA5B78" w:rsidRPr="00A56E68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ind w:left="240" w:hangingChars="100" w:hanging="240"/>
                    <w:jc w:val="both"/>
                    <w:textAlignment w:val="center"/>
                    <w:rPr>
                      <w:rFonts w:eastAsia="標楷體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903983513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公告</w:t>
                  </w:r>
                  <w:r w:rsidR="00DA5B78">
                    <w:rPr>
                      <w:rFonts w:ascii="標楷體" w:eastAsia="標楷體" w:hAnsi="標楷體"/>
                      <w:kern w:val="0"/>
                    </w:rPr>
                    <w:t>-</w:t>
                  </w:r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農產品驗證合約及證書之有效性</w:t>
                  </w:r>
                  <w:r w:rsidR="00DA5B78" w:rsidRPr="00A56E68">
                    <w:rPr>
                      <w:rFonts w:eastAsia="標楷體"/>
                      <w:kern w:val="0"/>
                    </w:rPr>
                    <w:t>(</w:t>
                  </w:r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繳回、自行作廢、暫時失效</w:t>
                  </w:r>
                  <w:r w:rsidR="00DA5B78" w:rsidRPr="00A56E68">
                    <w:rPr>
                      <w:rFonts w:eastAsia="標楷體"/>
                      <w:kern w:val="0"/>
                    </w:rPr>
                    <w:t>)</w:t>
                  </w:r>
                </w:p>
                <w:p w14:paraId="3E86B36E" w14:textId="642A3252" w:rsidR="008F4B98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1044483076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通知書</w:t>
                  </w:r>
                </w:p>
                <w:p w14:paraId="509E58C1" w14:textId="5056AAE5" w:rsidR="00DA5B78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textAlignment w:val="center"/>
                    <w:rPr>
                      <w:rFonts w:eastAsia="標楷體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1699697699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更新</w:t>
                  </w:r>
                  <w:r w:rsidR="00DA5B78" w:rsidRPr="00DA5B78">
                    <w:rPr>
                      <w:rFonts w:eastAsia="標楷體"/>
                      <w:kern w:val="0"/>
                    </w:rPr>
                    <w:t>EPV</w:t>
                  </w:r>
                  <w:r w:rsidR="00DA5B78" w:rsidRPr="00DA5B78">
                    <w:rPr>
                      <w:rFonts w:eastAsia="標楷體"/>
                      <w:kern w:val="0"/>
                    </w:rPr>
                    <w:t>系統</w:t>
                  </w:r>
                </w:p>
                <w:p w14:paraId="65BFBD20" w14:textId="5E5C63A1" w:rsidR="00DA5B78" w:rsidRPr="008F4B98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2110197899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其他</w:t>
                  </w:r>
                </w:p>
              </w:tc>
            </w:tr>
            <w:tr w:rsidR="008F4B98" w:rsidRPr="00180EAE" w14:paraId="3BC29360" w14:textId="77777777" w:rsidTr="003A2902">
              <w:trPr>
                <w:trHeight w:val="882"/>
              </w:trPr>
              <w:tc>
                <w:tcPr>
                  <w:tcW w:w="2524" w:type="dxa"/>
                  <w:vAlign w:val="center"/>
                </w:tcPr>
                <w:p w14:paraId="08A348A9" w14:textId="1907A2D3" w:rsidR="008F4B98" w:rsidRPr="00180EAE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ind w:left="240" w:hangingChars="100" w:hanging="240"/>
                    <w:jc w:val="both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1256559476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8F4B98">
                    <w:rPr>
                      <w:rFonts w:ascii="標楷體" w:eastAsia="標楷體" w:hAnsi="標楷體" w:cs="標楷體" w:hint="eastAsia"/>
                      <w:kern w:val="0"/>
                    </w:rPr>
                    <w:t>包材</w:t>
                  </w:r>
                  <w:r w:rsidR="008F4B98" w:rsidRPr="003B4230">
                    <w:rPr>
                      <w:rFonts w:ascii="標楷體" w:eastAsia="標楷體" w:hAnsi="標楷體" w:cs="標楷體" w:hint="eastAsia"/>
                      <w:kern w:val="0"/>
                    </w:rPr>
                    <w:t>標示</w:t>
                  </w:r>
                  <w:r w:rsidR="008F4B98">
                    <w:rPr>
                      <w:rFonts w:ascii="標楷體" w:eastAsia="標楷體" w:hAnsi="標楷體" w:cs="標楷體" w:hint="eastAsia"/>
                      <w:kern w:val="0"/>
                    </w:rPr>
                    <w:t>或</w:t>
                  </w:r>
                  <w:r w:rsidR="008F4B98" w:rsidRPr="003B4230">
                    <w:rPr>
                      <w:rFonts w:ascii="標楷體" w:eastAsia="標楷體" w:hAnsi="標楷體" w:hint="eastAsia"/>
                    </w:rPr>
                    <w:t>標章申請內容異動</w:t>
                  </w:r>
                </w:p>
              </w:tc>
              <w:tc>
                <w:tcPr>
                  <w:tcW w:w="6995" w:type="dxa"/>
                </w:tcPr>
                <w:p w14:paraId="7B271F22" w14:textId="1ADC2FB0" w:rsidR="008F4B98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textAlignment w:val="center"/>
                    <w:rPr>
                      <w:rFonts w:eastAsia="標楷體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410042215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更新</w:t>
                  </w:r>
                  <w:r w:rsidR="00DA5B78" w:rsidRPr="00DA5B78">
                    <w:rPr>
                      <w:rFonts w:eastAsia="標楷體"/>
                      <w:kern w:val="0"/>
                    </w:rPr>
                    <w:t>EPV</w:t>
                  </w:r>
                  <w:r w:rsidR="00DA5B78" w:rsidRPr="00DA5B78">
                    <w:rPr>
                      <w:rFonts w:eastAsia="標楷體"/>
                      <w:kern w:val="0"/>
                    </w:rPr>
                    <w:t>系統</w:t>
                  </w:r>
                </w:p>
                <w:p w14:paraId="26E24DD8" w14:textId="2CC5A2C2" w:rsidR="00DA5B78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-889959062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3A2902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通知書</w:t>
                  </w:r>
                </w:p>
                <w:p w14:paraId="52D11FEC" w14:textId="2417B6DA" w:rsidR="00DA5B78" w:rsidRPr="00DA5B78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spacing w:beforeLines="20" w:before="48" w:afterLines="20" w:after="48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1071856514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DA5B78">
                    <w:rPr>
                      <w:rFonts w:ascii="標楷體" w:eastAsia="標楷體" w:hAnsi="標楷體" w:hint="eastAsia"/>
                      <w:kern w:val="0"/>
                    </w:rPr>
                    <w:t>其他</w:t>
                  </w:r>
                </w:p>
              </w:tc>
            </w:tr>
            <w:tr w:rsidR="008F4B98" w:rsidRPr="00180EAE" w14:paraId="1F912B97" w14:textId="77777777" w:rsidTr="003A2902">
              <w:trPr>
                <w:trHeight w:val="1345"/>
              </w:trPr>
              <w:tc>
                <w:tcPr>
                  <w:tcW w:w="2524" w:type="dxa"/>
                  <w:vAlign w:val="center"/>
                </w:tcPr>
                <w:p w14:paraId="329CA045" w14:textId="15EA145B" w:rsidR="008F4B98" w:rsidRPr="00180EAE" w:rsidRDefault="00AD1572" w:rsidP="00F56EB3">
                  <w:pPr>
                    <w:kinsoku w:val="0"/>
                    <w:overflowPunct w:val="0"/>
                    <w:autoSpaceDE w:val="0"/>
                    <w:autoSpaceDN w:val="0"/>
                    <w:snapToGrid w:val="0"/>
                    <w:textAlignment w:val="center"/>
                    <w:rPr>
                      <w:rFonts w:ascii="標楷體" w:eastAsia="標楷體" w:hAnsi="標楷體" w:cs="標楷體"/>
                      <w:color w:val="000000"/>
                      <w:kern w:val="0"/>
                    </w:rPr>
                  </w:pPr>
                  <w:sdt>
                    <w:sdtPr>
                      <w:rPr>
                        <w:rFonts w:ascii="標楷體" w:hAnsi="標楷體" w:hint="eastAsia"/>
                        <w:color w:val="000000"/>
                      </w:rPr>
                      <w:id w:val="1661274726"/>
                      <w14:checkbox>
                        <w14:checked w14:val="0"/>
                        <w14:checkedState w14:val="00A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EF26C0" w:rsidRPr="007134C3">
                        <w:rPr>
                          <w:rFonts w:ascii="MS Gothic" w:eastAsia="MS Gothic" w:hAnsi="MS Gothic" w:hint="eastAsia"/>
                          <w:color w:val="000000"/>
                        </w:rPr>
                        <w:t>☐</w:t>
                      </w:r>
                    </w:sdtContent>
                  </w:sdt>
                  <w:r w:rsidR="008F4B98">
                    <w:rPr>
                      <w:rFonts w:ascii="標楷體" w:eastAsia="標楷體" w:hAnsi="標楷體" w:cs="標楷體" w:hint="eastAsia"/>
                      <w:color w:val="000000"/>
                      <w:kern w:val="0"/>
                    </w:rPr>
                    <w:t>其他</w:t>
                  </w:r>
                </w:p>
              </w:tc>
              <w:tc>
                <w:tcPr>
                  <w:tcW w:w="6995" w:type="dxa"/>
                </w:tcPr>
                <w:p w14:paraId="3DBD3B1A" w14:textId="6E26E282" w:rsidR="008F4B98" w:rsidRPr="00180EAE" w:rsidRDefault="008F4B98" w:rsidP="00F56EB3">
                  <w:pPr>
                    <w:kinsoku w:val="0"/>
                    <w:overflowPunct w:val="0"/>
                    <w:autoSpaceDE w:val="0"/>
                    <w:autoSpaceDN w:val="0"/>
                    <w:spacing w:line="400" w:lineRule="exact"/>
                    <w:textAlignment w:val="center"/>
                    <w:rPr>
                      <w:rFonts w:ascii="標楷體" w:eastAsia="標楷體" w:hAnsi="標楷體"/>
                      <w:kern w:val="0"/>
                    </w:rPr>
                  </w:pPr>
                  <w:r w:rsidRPr="00180EAE">
                    <w:rPr>
                      <w:rFonts w:ascii="標楷體" w:eastAsia="標楷體" w:hAnsi="標楷體" w:hint="eastAsia"/>
                      <w:kern w:val="0"/>
                    </w:rPr>
                    <w:t>說明</w:t>
                  </w:r>
                  <w:r w:rsidR="005E1D2B" w:rsidRPr="005E1D2B">
                    <w:rPr>
                      <w:rFonts w:ascii="標楷體" w:eastAsia="標楷體" w:hAnsi="標楷體" w:hint="eastAsia"/>
                    </w:rPr>
                    <w:t>：</w:t>
                  </w:r>
                </w:p>
              </w:tc>
            </w:tr>
          </w:tbl>
          <w:p w14:paraId="1F41FCD9" w14:textId="77777777" w:rsidR="00DA5B78" w:rsidRDefault="00DA5B78" w:rsidP="00F56EB3">
            <w:pPr>
              <w:kinsoku w:val="0"/>
              <w:overflowPunct w:val="0"/>
              <w:autoSpaceDE w:val="0"/>
              <w:autoSpaceDN w:val="0"/>
              <w:spacing w:line="400" w:lineRule="exact"/>
              <w:ind w:firstLineChars="2300" w:firstLine="5520"/>
              <w:textAlignment w:val="center"/>
              <w:rPr>
                <w:rFonts w:ascii="標楷體" w:eastAsia="標楷體" w:hAnsi="標楷體"/>
              </w:rPr>
            </w:pPr>
          </w:p>
          <w:p w14:paraId="418DE520" w14:textId="61BCC33F" w:rsidR="008F4B98" w:rsidRPr="008F4B98" w:rsidRDefault="008F4B98" w:rsidP="00F56EB3">
            <w:pPr>
              <w:kinsoku w:val="0"/>
              <w:overflowPunct w:val="0"/>
              <w:autoSpaceDE w:val="0"/>
              <w:autoSpaceDN w:val="0"/>
              <w:spacing w:afterLines="50" w:after="120" w:line="400" w:lineRule="exact"/>
              <w:ind w:firstLineChars="2079" w:firstLine="4990"/>
              <w:textAlignment w:val="center"/>
              <w:rPr>
                <w:rFonts w:ascii="標楷體" w:eastAsia="標楷體" w:hAnsi="標楷體" w:cs="標楷體"/>
                <w:kern w:val="0"/>
                <w:sz w:val="28"/>
                <w:szCs w:val="28"/>
              </w:rPr>
            </w:pPr>
            <w:r w:rsidRPr="008F4B98">
              <w:rPr>
                <w:rFonts w:ascii="標楷體" w:eastAsia="標楷體" w:hAnsi="標楷體" w:hint="eastAsia"/>
              </w:rPr>
              <w:t>行政組 簽名/日期：</w:t>
            </w:r>
            <w:r w:rsidRPr="008F4B98">
              <w:rPr>
                <w:rFonts w:ascii="標楷體" w:eastAsia="標楷體" w:hAnsi="標楷體" w:hint="eastAsia"/>
                <w:u w:val="single"/>
              </w:rPr>
              <w:t xml:space="preserve">    </w:t>
            </w:r>
            <w:r w:rsidR="00C81C95">
              <w:rPr>
                <w:rFonts w:ascii="標楷體" w:eastAsia="標楷體" w:hAnsi="標楷體"/>
                <w:u w:val="single"/>
              </w:rPr>
              <w:t xml:space="preserve">  </w:t>
            </w:r>
            <w:r w:rsidRPr="008F4B98"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</w:p>
        </w:tc>
      </w:tr>
    </w:tbl>
    <w:p w14:paraId="267C2E03" w14:textId="77777777" w:rsidR="00E73079" w:rsidRPr="000C4D3E" w:rsidRDefault="00E73079" w:rsidP="00F56EB3">
      <w:pPr>
        <w:kinsoku w:val="0"/>
        <w:overflowPunct w:val="0"/>
        <w:autoSpaceDE w:val="0"/>
        <w:autoSpaceDN w:val="0"/>
        <w:textAlignment w:val="center"/>
        <w:rPr>
          <w:vanish/>
        </w:rPr>
      </w:pPr>
    </w:p>
    <w:sectPr w:rsidR="00E73079" w:rsidRPr="000C4D3E" w:rsidSect="00EF26C0">
      <w:headerReference w:type="even" r:id="rId8"/>
      <w:headerReference w:type="default" r:id="rId9"/>
      <w:headerReference w:type="first" r:id="rId10"/>
      <w:pgSz w:w="11906" w:h="16838"/>
      <w:pgMar w:top="1046" w:right="1134" w:bottom="1134" w:left="1134" w:header="567" w:footer="992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E6211" w14:textId="77777777" w:rsidR="00AD1572" w:rsidRDefault="00AD1572">
      <w:r>
        <w:separator/>
      </w:r>
    </w:p>
  </w:endnote>
  <w:endnote w:type="continuationSeparator" w:id="0">
    <w:p w14:paraId="7165A627" w14:textId="77777777" w:rsidR="00AD1572" w:rsidRDefault="00AD1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LiShuW5-B5">
    <w:altName w:val="細明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0096A" w14:textId="77777777" w:rsidR="00AD1572" w:rsidRDefault="00AD1572">
      <w:r>
        <w:separator/>
      </w:r>
    </w:p>
  </w:footnote>
  <w:footnote w:type="continuationSeparator" w:id="0">
    <w:p w14:paraId="7AD53759" w14:textId="77777777" w:rsidR="00AD1572" w:rsidRDefault="00AD1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6A688" w14:textId="77777777" w:rsidR="001C5AFF" w:rsidRDefault="00AD1572">
    <w:pPr>
      <w:pStyle w:val="a4"/>
    </w:pPr>
    <w:r>
      <w:rPr>
        <w:noProof/>
      </w:rPr>
      <w:pict w14:anchorId="046E8E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3786719" o:spid="_x0000_s2068" type="#_x0000_t75" style="position:absolute;margin-left:0;margin-top:0;width:481.7pt;height:488.5pt;z-index:-251658240;mso-position-horizontal:center;mso-position-horizontal-relative:margin;mso-position-vertical:center;mso-position-vertical-relative:margin" o:allowincell="f">
          <v:imagedata r:id="rId1" o:title="朝陽標誌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23C62" w14:textId="2C01114A" w:rsidR="001C5AFF" w:rsidRPr="003B4230" w:rsidRDefault="001C5AFF" w:rsidP="00A56E68">
    <w:pPr>
      <w:pStyle w:val="aff3"/>
      <w:kinsoku w:val="0"/>
      <w:overflowPunct w:val="0"/>
      <w:autoSpaceDE w:val="0"/>
      <w:autoSpaceDN w:val="0"/>
      <w:snapToGrid w:val="0"/>
      <w:jc w:val="center"/>
      <w:rPr>
        <w:rFonts w:ascii="Times New Roman" w:hAnsi="Times New Roman"/>
        <w:sz w:val="32"/>
        <w:szCs w:val="28"/>
      </w:rPr>
    </w:pPr>
    <w:r w:rsidRPr="003B4230">
      <w:rPr>
        <w:rFonts w:ascii="Times New Roman" w:hAnsi="Times New Roman"/>
        <w:sz w:val="32"/>
        <w:szCs w:val="28"/>
      </w:rPr>
      <w:t>朝陽科技大學</w:t>
    </w:r>
    <w:r w:rsidRPr="003B4230">
      <w:rPr>
        <w:rFonts w:ascii="Times New Roman" w:hAnsi="Times New Roman"/>
        <w:sz w:val="32"/>
        <w:szCs w:val="28"/>
      </w:rPr>
      <w:t xml:space="preserve"> </w:t>
    </w:r>
    <w:r w:rsidRPr="003B4230">
      <w:rPr>
        <w:rFonts w:ascii="Times New Roman" w:hAnsi="Times New Roman"/>
        <w:sz w:val="32"/>
        <w:szCs w:val="28"/>
      </w:rPr>
      <w:t>農產加工驗證中心</w:t>
    </w:r>
  </w:p>
  <w:tbl>
    <w:tblPr>
      <w:tblW w:w="9648" w:type="dxa"/>
      <w:tblInd w:w="-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2986"/>
      <w:gridCol w:w="5245"/>
      <w:gridCol w:w="1417"/>
    </w:tblGrid>
    <w:tr w:rsidR="003B4230" w:rsidRPr="003B4230" w14:paraId="794A3464" w14:textId="77777777" w:rsidTr="00EF26C0">
      <w:trPr>
        <w:cantSplit/>
        <w:trHeight w:val="351"/>
      </w:trPr>
      <w:tc>
        <w:tcPr>
          <w:tcW w:w="2986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355339F1" w14:textId="77777777" w:rsidR="001C5AFF" w:rsidRPr="00F3348A" w:rsidRDefault="001C5AFF" w:rsidP="00F3348A">
          <w:pPr>
            <w:pStyle w:val="aff1"/>
            <w:snapToGrid w:val="0"/>
            <w:spacing w:before="0" w:line="240" w:lineRule="auto"/>
            <w:rPr>
              <w:rFonts w:ascii="Times New Roman" w:hAnsi="Times New Roman"/>
              <w:sz w:val="22"/>
              <w:szCs w:val="22"/>
            </w:rPr>
          </w:pPr>
          <w:r w:rsidRPr="00F3348A">
            <w:rPr>
              <w:rFonts w:ascii="Times New Roman" w:hAnsi="Times New Roman"/>
              <w:sz w:val="22"/>
              <w:szCs w:val="22"/>
            </w:rPr>
            <w:t>文件編號：</w:t>
          </w:r>
          <w:r w:rsidR="001E075A" w:rsidRPr="00F3348A">
            <w:rPr>
              <w:rFonts w:ascii="Times New Roman" w:hAnsi="Times New Roman"/>
              <w:sz w:val="22"/>
              <w:szCs w:val="22"/>
            </w:rPr>
            <w:t>CYCC-3C-07-1101</w:t>
          </w:r>
        </w:p>
      </w:tc>
      <w:tc>
        <w:tcPr>
          <w:tcW w:w="5245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4E2B12F" w14:textId="77777777" w:rsidR="001C5AFF" w:rsidRPr="00F3348A" w:rsidRDefault="001E075A" w:rsidP="00F3348A">
          <w:pPr>
            <w:snapToGrid w:val="0"/>
            <w:jc w:val="center"/>
            <w:rPr>
              <w:rFonts w:eastAsia="標楷體"/>
              <w:b/>
              <w:bCs/>
              <w:sz w:val="32"/>
              <w:szCs w:val="32"/>
            </w:rPr>
          </w:pPr>
          <w:r w:rsidRPr="00F3348A">
            <w:rPr>
              <w:rFonts w:eastAsia="標楷體"/>
              <w:b/>
              <w:bCs/>
              <w:sz w:val="32"/>
              <w:szCs w:val="32"/>
            </w:rPr>
            <w:t>資料更正與異動申請表</w:t>
          </w: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7B441BA" w14:textId="15A460BF" w:rsidR="001C5AFF" w:rsidRPr="00F3348A" w:rsidRDefault="001C5AFF" w:rsidP="00F3348A">
          <w:pPr>
            <w:pStyle w:val="aff1"/>
            <w:snapToGrid w:val="0"/>
            <w:spacing w:before="0" w:line="240" w:lineRule="auto"/>
            <w:jc w:val="both"/>
            <w:rPr>
              <w:rFonts w:ascii="Times New Roman" w:hAnsi="Times New Roman"/>
              <w:sz w:val="22"/>
              <w:szCs w:val="22"/>
            </w:rPr>
          </w:pPr>
          <w:r w:rsidRPr="00F3348A">
            <w:rPr>
              <w:rFonts w:ascii="Times New Roman" w:hAnsi="Times New Roman"/>
              <w:sz w:val="22"/>
              <w:szCs w:val="22"/>
            </w:rPr>
            <w:t>版</w:t>
          </w:r>
          <w:r w:rsidR="00F3348A">
            <w:rPr>
              <w:rFonts w:ascii="Times New Roman" w:hAnsi="Times New Roman" w:hint="eastAsia"/>
              <w:sz w:val="22"/>
              <w:szCs w:val="22"/>
            </w:rPr>
            <w:t xml:space="preserve"> </w:t>
          </w:r>
          <w:r w:rsidRPr="00F3348A">
            <w:rPr>
              <w:rFonts w:ascii="Times New Roman" w:hAnsi="Times New Roman"/>
              <w:sz w:val="22"/>
              <w:szCs w:val="22"/>
            </w:rPr>
            <w:t>次：</w:t>
          </w:r>
          <w:r w:rsidR="001E075A" w:rsidRPr="00F3348A">
            <w:rPr>
              <w:rFonts w:ascii="Times New Roman" w:hAnsi="Times New Roman"/>
              <w:sz w:val="22"/>
              <w:szCs w:val="22"/>
            </w:rPr>
            <w:t>B</w:t>
          </w:r>
          <w:r w:rsidR="00021871" w:rsidRPr="00F3348A">
            <w:rPr>
              <w:rFonts w:ascii="Times New Roman" w:hAnsi="Times New Roman"/>
              <w:sz w:val="22"/>
              <w:szCs w:val="22"/>
            </w:rPr>
            <w:t>0</w:t>
          </w:r>
          <w:r w:rsidR="00D32BAD">
            <w:rPr>
              <w:rFonts w:ascii="Times New Roman" w:hAnsi="Times New Roman" w:hint="eastAsia"/>
              <w:sz w:val="22"/>
              <w:szCs w:val="22"/>
            </w:rPr>
            <w:t>4</w:t>
          </w:r>
        </w:p>
      </w:tc>
    </w:tr>
    <w:tr w:rsidR="003B4230" w:rsidRPr="003B4230" w14:paraId="272B27E6" w14:textId="77777777" w:rsidTr="00EF26C0">
      <w:trPr>
        <w:cantSplit/>
        <w:trHeight w:val="351"/>
      </w:trPr>
      <w:tc>
        <w:tcPr>
          <w:tcW w:w="298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EC8C688" w14:textId="3AFA7790" w:rsidR="001C5AFF" w:rsidRPr="00F3348A" w:rsidRDefault="001C5AFF" w:rsidP="00F3348A">
          <w:pPr>
            <w:pStyle w:val="aff1"/>
            <w:snapToGrid w:val="0"/>
            <w:spacing w:before="0" w:line="240" w:lineRule="auto"/>
            <w:rPr>
              <w:rFonts w:ascii="Times New Roman" w:hAnsi="Times New Roman"/>
              <w:sz w:val="22"/>
              <w:szCs w:val="22"/>
            </w:rPr>
          </w:pPr>
          <w:r w:rsidRPr="00F3348A">
            <w:rPr>
              <w:rFonts w:ascii="Times New Roman" w:hAnsi="Times New Roman"/>
              <w:sz w:val="22"/>
              <w:szCs w:val="22"/>
            </w:rPr>
            <w:t>發行日期：</w:t>
          </w:r>
          <w:r w:rsidRPr="00F3348A">
            <w:rPr>
              <w:rFonts w:ascii="Times New Roman" w:hAnsi="Times New Roman"/>
              <w:sz w:val="22"/>
              <w:szCs w:val="22"/>
            </w:rPr>
            <w:t>20</w:t>
          </w:r>
          <w:r w:rsidR="00DE71FA" w:rsidRPr="00F3348A">
            <w:rPr>
              <w:rFonts w:ascii="Times New Roman" w:hAnsi="Times New Roman"/>
              <w:sz w:val="22"/>
              <w:szCs w:val="22"/>
            </w:rPr>
            <w:t>2</w:t>
          </w:r>
          <w:r w:rsidR="00D32BAD">
            <w:rPr>
              <w:rFonts w:ascii="Times New Roman" w:hAnsi="Times New Roman" w:hint="eastAsia"/>
              <w:sz w:val="22"/>
              <w:szCs w:val="22"/>
            </w:rPr>
            <w:t>5.10.01</w:t>
          </w:r>
        </w:p>
      </w:tc>
      <w:tc>
        <w:tcPr>
          <w:tcW w:w="5245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7751FF4" w14:textId="77777777" w:rsidR="001C5AFF" w:rsidRPr="00F3348A" w:rsidRDefault="001C5AFF" w:rsidP="00F3348A">
          <w:pPr>
            <w:widowControl/>
            <w:snapToGrid w:val="0"/>
            <w:jc w:val="center"/>
            <w:rPr>
              <w:rFonts w:eastAsia="標楷體"/>
              <w:b/>
              <w:sz w:val="22"/>
              <w:szCs w:val="22"/>
            </w:rPr>
          </w:pP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357B799" w14:textId="5E2B7450" w:rsidR="001C5AFF" w:rsidRPr="00F3348A" w:rsidRDefault="001C5AFF" w:rsidP="00F3348A">
          <w:pPr>
            <w:pStyle w:val="aff1"/>
            <w:snapToGrid w:val="0"/>
            <w:spacing w:before="0" w:line="240" w:lineRule="auto"/>
            <w:jc w:val="both"/>
            <w:rPr>
              <w:rFonts w:ascii="Times New Roman" w:hAnsi="Times New Roman"/>
              <w:sz w:val="22"/>
              <w:szCs w:val="22"/>
            </w:rPr>
          </w:pPr>
          <w:r w:rsidRPr="00F3348A">
            <w:rPr>
              <w:rFonts w:ascii="Times New Roman" w:hAnsi="Times New Roman"/>
              <w:sz w:val="22"/>
              <w:szCs w:val="22"/>
            </w:rPr>
            <w:t>頁</w:t>
          </w:r>
          <w:r w:rsidR="00F3348A">
            <w:rPr>
              <w:rFonts w:ascii="Times New Roman" w:hAnsi="Times New Roman" w:hint="eastAsia"/>
              <w:sz w:val="22"/>
              <w:szCs w:val="22"/>
            </w:rPr>
            <w:t xml:space="preserve"> </w:t>
          </w:r>
          <w:r w:rsidRPr="00F3348A">
            <w:rPr>
              <w:rFonts w:ascii="Times New Roman" w:hAnsi="Times New Roman"/>
              <w:sz w:val="22"/>
              <w:szCs w:val="22"/>
            </w:rPr>
            <w:t>碼：</w:t>
          </w:r>
          <w:r w:rsidRPr="00F3348A">
            <w:rPr>
              <w:rFonts w:ascii="Times New Roman" w:hAnsi="Times New Roman"/>
              <w:sz w:val="22"/>
              <w:szCs w:val="22"/>
            </w:rPr>
            <w:fldChar w:fldCharType="begin"/>
          </w:r>
          <w:r w:rsidRPr="00F3348A">
            <w:rPr>
              <w:rFonts w:ascii="Times New Roman" w:hAnsi="Times New Roman"/>
              <w:sz w:val="22"/>
              <w:szCs w:val="22"/>
            </w:rPr>
            <w:instrText xml:space="preserve"> PAGE </w:instrText>
          </w:r>
          <w:r w:rsidRPr="00F3348A">
            <w:rPr>
              <w:rFonts w:ascii="Times New Roman" w:hAnsi="Times New Roman"/>
              <w:sz w:val="22"/>
              <w:szCs w:val="22"/>
            </w:rPr>
            <w:fldChar w:fldCharType="separate"/>
          </w:r>
          <w:r w:rsidR="000C4D3E" w:rsidRPr="00F3348A">
            <w:rPr>
              <w:rFonts w:ascii="Times New Roman" w:hAnsi="Times New Roman"/>
              <w:noProof/>
              <w:sz w:val="22"/>
              <w:szCs w:val="22"/>
            </w:rPr>
            <w:t>1</w:t>
          </w:r>
          <w:r w:rsidRPr="00F3348A">
            <w:rPr>
              <w:rFonts w:ascii="Times New Roman" w:hAnsi="Times New Roman"/>
              <w:sz w:val="22"/>
              <w:szCs w:val="22"/>
            </w:rPr>
            <w:fldChar w:fldCharType="end"/>
          </w:r>
          <w:r w:rsidRPr="00F3348A">
            <w:rPr>
              <w:rFonts w:ascii="Times New Roman" w:hAnsi="Times New Roman"/>
              <w:sz w:val="22"/>
              <w:szCs w:val="22"/>
              <w:lang w:val="zh-TW"/>
            </w:rPr>
            <w:t>/</w:t>
          </w:r>
          <w:r w:rsidR="005D4554" w:rsidRPr="00F3348A">
            <w:rPr>
              <w:rFonts w:ascii="Times New Roman" w:hAnsi="Times New Roman"/>
              <w:sz w:val="22"/>
              <w:szCs w:val="22"/>
              <w:lang w:val="zh-TW"/>
            </w:rPr>
            <w:fldChar w:fldCharType="begin"/>
          </w:r>
          <w:r w:rsidR="005D4554" w:rsidRPr="00F3348A">
            <w:rPr>
              <w:rFonts w:ascii="Times New Roman" w:hAnsi="Times New Roman"/>
              <w:sz w:val="22"/>
              <w:szCs w:val="22"/>
              <w:lang w:val="zh-TW"/>
            </w:rPr>
            <w:instrText xml:space="preserve"> NUMPAGES   \* MERGEFORMAT </w:instrText>
          </w:r>
          <w:r w:rsidR="005D4554" w:rsidRPr="00F3348A">
            <w:rPr>
              <w:rFonts w:ascii="Times New Roman" w:hAnsi="Times New Roman"/>
              <w:sz w:val="22"/>
              <w:szCs w:val="22"/>
              <w:lang w:val="zh-TW"/>
            </w:rPr>
            <w:fldChar w:fldCharType="separate"/>
          </w:r>
          <w:r w:rsidR="005D4554" w:rsidRPr="00F3348A">
            <w:rPr>
              <w:rFonts w:ascii="Times New Roman" w:hAnsi="Times New Roman"/>
              <w:noProof/>
              <w:sz w:val="22"/>
              <w:szCs w:val="22"/>
              <w:lang w:val="zh-TW"/>
            </w:rPr>
            <w:t>3</w:t>
          </w:r>
          <w:r w:rsidR="005D4554" w:rsidRPr="00F3348A">
            <w:rPr>
              <w:rFonts w:ascii="Times New Roman" w:hAnsi="Times New Roman"/>
              <w:sz w:val="22"/>
              <w:szCs w:val="22"/>
              <w:lang w:val="zh-TW"/>
            </w:rPr>
            <w:fldChar w:fldCharType="end"/>
          </w:r>
        </w:p>
      </w:tc>
    </w:tr>
  </w:tbl>
  <w:p w14:paraId="3DA668B0" w14:textId="77777777" w:rsidR="001C5AFF" w:rsidRPr="000F7A2C" w:rsidRDefault="001C5AFF" w:rsidP="00A324AD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FFEF" w14:textId="77777777" w:rsidR="001C5AFF" w:rsidRDefault="00AD1572">
    <w:pPr>
      <w:pStyle w:val="a4"/>
    </w:pPr>
    <w:r>
      <w:rPr>
        <w:noProof/>
      </w:rPr>
      <w:pict w14:anchorId="204ED5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3786718" o:spid="_x0000_s2067" type="#_x0000_t75" style="position:absolute;margin-left:0;margin-top:0;width:481.7pt;height:488.5pt;z-index:-251659264;mso-position-horizontal:center;mso-position-horizontal-relative:margin;mso-position-vertical:center;mso-position-vertical-relative:margin" o:allowincell="f">
          <v:imagedata r:id="rId1" o:title="朝陽標誌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53366"/>
    <w:multiLevelType w:val="hybridMultilevel"/>
    <w:tmpl w:val="A7EEE7DC"/>
    <w:lvl w:ilvl="0" w:tplc="04090015">
      <w:start w:val="3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C62723F"/>
    <w:multiLevelType w:val="hybridMultilevel"/>
    <w:tmpl w:val="59581308"/>
    <w:lvl w:ilvl="0" w:tplc="7A7EC6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D5E3E05"/>
    <w:multiLevelType w:val="hybridMultilevel"/>
    <w:tmpl w:val="CE16E156"/>
    <w:lvl w:ilvl="0" w:tplc="A322C7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E0ABCA">
      <w:start w:val="3"/>
      <w:numFmt w:val="taiwaneseCountingThousand"/>
      <w:lvlText w:val="%2、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F464CA0"/>
    <w:multiLevelType w:val="hybridMultilevel"/>
    <w:tmpl w:val="E4E8578C"/>
    <w:lvl w:ilvl="0" w:tplc="A322C7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A634E54"/>
    <w:multiLevelType w:val="hybridMultilevel"/>
    <w:tmpl w:val="D708EB84"/>
    <w:lvl w:ilvl="0" w:tplc="6F989B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DC3A24">
      <w:start w:val="2"/>
      <w:numFmt w:val="taiwaneseCountingThousand"/>
      <w:lvlText w:val="%2、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A2B407E"/>
    <w:multiLevelType w:val="hybridMultilevel"/>
    <w:tmpl w:val="1F489256"/>
    <w:lvl w:ilvl="0" w:tplc="ED0C829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FF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75877D45"/>
    <w:multiLevelType w:val="hybridMultilevel"/>
    <w:tmpl w:val="AC360920"/>
    <w:lvl w:ilvl="0" w:tplc="A322C7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1825CEE">
      <w:start w:val="4"/>
      <w:numFmt w:val="taiwaneseCountingThousand"/>
      <w:lvlText w:val="%2、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931260C"/>
    <w:multiLevelType w:val="hybridMultilevel"/>
    <w:tmpl w:val="99C4948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ba0sDA2NzI2NzNT0lEKTi0uzszPAykwqQUARjwvvywAAAA="/>
  </w:docVars>
  <w:rsids>
    <w:rsidRoot w:val="00EB6C8A"/>
    <w:rsid w:val="0000054E"/>
    <w:rsid w:val="00000E72"/>
    <w:rsid w:val="00006AB6"/>
    <w:rsid w:val="000077AC"/>
    <w:rsid w:val="00007F72"/>
    <w:rsid w:val="000174CD"/>
    <w:rsid w:val="00021871"/>
    <w:rsid w:val="00025599"/>
    <w:rsid w:val="00036E15"/>
    <w:rsid w:val="0006075E"/>
    <w:rsid w:val="00062BCD"/>
    <w:rsid w:val="0006729E"/>
    <w:rsid w:val="00073B3B"/>
    <w:rsid w:val="00082915"/>
    <w:rsid w:val="0009600F"/>
    <w:rsid w:val="000A69BD"/>
    <w:rsid w:val="000A71FB"/>
    <w:rsid w:val="000B4E9A"/>
    <w:rsid w:val="000B6A5F"/>
    <w:rsid w:val="000C01B0"/>
    <w:rsid w:val="000C4D3E"/>
    <w:rsid w:val="000C7D19"/>
    <w:rsid w:val="000E1BC5"/>
    <w:rsid w:val="000E504B"/>
    <w:rsid w:val="000E5C51"/>
    <w:rsid w:val="000E61F0"/>
    <w:rsid w:val="000E6911"/>
    <w:rsid w:val="000F19F2"/>
    <w:rsid w:val="000F259D"/>
    <w:rsid w:val="00110C68"/>
    <w:rsid w:val="001224C8"/>
    <w:rsid w:val="00132989"/>
    <w:rsid w:val="001341C9"/>
    <w:rsid w:val="00136019"/>
    <w:rsid w:val="00141497"/>
    <w:rsid w:val="001414C8"/>
    <w:rsid w:val="00144227"/>
    <w:rsid w:val="001518BE"/>
    <w:rsid w:val="00151AAA"/>
    <w:rsid w:val="00162FCC"/>
    <w:rsid w:val="00181F72"/>
    <w:rsid w:val="00195FA5"/>
    <w:rsid w:val="001A02C5"/>
    <w:rsid w:val="001A0447"/>
    <w:rsid w:val="001A2557"/>
    <w:rsid w:val="001B5AD0"/>
    <w:rsid w:val="001B5B75"/>
    <w:rsid w:val="001C2BF7"/>
    <w:rsid w:val="001C5AFF"/>
    <w:rsid w:val="001E075A"/>
    <w:rsid w:val="001E4354"/>
    <w:rsid w:val="00200556"/>
    <w:rsid w:val="002101BF"/>
    <w:rsid w:val="00211AAB"/>
    <w:rsid w:val="0021369B"/>
    <w:rsid w:val="00224463"/>
    <w:rsid w:val="00234889"/>
    <w:rsid w:val="002349A3"/>
    <w:rsid w:val="0024336F"/>
    <w:rsid w:val="0024411B"/>
    <w:rsid w:val="00255B85"/>
    <w:rsid w:val="00256B3C"/>
    <w:rsid w:val="00257C28"/>
    <w:rsid w:val="00263C27"/>
    <w:rsid w:val="00265F41"/>
    <w:rsid w:val="00266118"/>
    <w:rsid w:val="0026726C"/>
    <w:rsid w:val="002714F4"/>
    <w:rsid w:val="00274168"/>
    <w:rsid w:val="00277D22"/>
    <w:rsid w:val="002829AA"/>
    <w:rsid w:val="0028451B"/>
    <w:rsid w:val="00285752"/>
    <w:rsid w:val="00286C9E"/>
    <w:rsid w:val="002973E4"/>
    <w:rsid w:val="002A1714"/>
    <w:rsid w:val="002A2FF8"/>
    <w:rsid w:val="002A3390"/>
    <w:rsid w:val="002B4AB1"/>
    <w:rsid w:val="002C2235"/>
    <w:rsid w:val="002C4FB4"/>
    <w:rsid w:val="002C6939"/>
    <w:rsid w:val="002C7237"/>
    <w:rsid w:val="002D5749"/>
    <w:rsid w:val="002D5FEC"/>
    <w:rsid w:val="003105C8"/>
    <w:rsid w:val="00327C66"/>
    <w:rsid w:val="003413B0"/>
    <w:rsid w:val="00350443"/>
    <w:rsid w:val="003536E1"/>
    <w:rsid w:val="00365A42"/>
    <w:rsid w:val="00367BF7"/>
    <w:rsid w:val="003727A7"/>
    <w:rsid w:val="00373E79"/>
    <w:rsid w:val="0038179F"/>
    <w:rsid w:val="00385B14"/>
    <w:rsid w:val="00390F09"/>
    <w:rsid w:val="00395158"/>
    <w:rsid w:val="00396704"/>
    <w:rsid w:val="003A06A5"/>
    <w:rsid w:val="003A232E"/>
    <w:rsid w:val="003A2902"/>
    <w:rsid w:val="003A6ACA"/>
    <w:rsid w:val="003B2079"/>
    <w:rsid w:val="003B27FE"/>
    <w:rsid w:val="003B31D8"/>
    <w:rsid w:val="003B3F4C"/>
    <w:rsid w:val="003B4230"/>
    <w:rsid w:val="003C71E7"/>
    <w:rsid w:val="003D0602"/>
    <w:rsid w:val="003E44C4"/>
    <w:rsid w:val="003E4D7B"/>
    <w:rsid w:val="003E4E61"/>
    <w:rsid w:val="003F213F"/>
    <w:rsid w:val="003F29DD"/>
    <w:rsid w:val="0040261C"/>
    <w:rsid w:val="00410590"/>
    <w:rsid w:val="00410A54"/>
    <w:rsid w:val="0041222F"/>
    <w:rsid w:val="00413B48"/>
    <w:rsid w:val="00416D6F"/>
    <w:rsid w:val="004218B4"/>
    <w:rsid w:val="00426E88"/>
    <w:rsid w:val="00432EC2"/>
    <w:rsid w:val="00443269"/>
    <w:rsid w:val="00446065"/>
    <w:rsid w:val="004523E3"/>
    <w:rsid w:val="0045394E"/>
    <w:rsid w:val="00454905"/>
    <w:rsid w:val="00454CAA"/>
    <w:rsid w:val="00455040"/>
    <w:rsid w:val="00455E52"/>
    <w:rsid w:val="0046010B"/>
    <w:rsid w:val="00463B5A"/>
    <w:rsid w:val="00464C60"/>
    <w:rsid w:val="00471AE5"/>
    <w:rsid w:val="004759DB"/>
    <w:rsid w:val="004760F9"/>
    <w:rsid w:val="00480028"/>
    <w:rsid w:val="00484761"/>
    <w:rsid w:val="0049206B"/>
    <w:rsid w:val="004B051A"/>
    <w:rsid w:val="004B550A"/>
    <w:rsid w:val="004C348E"/>
    <w:rsid w:val="004C479B"/>
    <w:rsid w:val="004C67B4"/>
    <w:rsid w:val="004D5A17"/>
    <w:rsid w:val="004E4EA1"/>
    <w:rsid w:val="004E7243"/>
    <w:rsid w:val="004E729E"/>
    <w:rsid w:val="0050253E"/>
    <w:rsid w:val="00502713"/>
    <w:rsid w:val="00514059"/>
    <w:rsid w:val="00516228"/>
    <w:rsid w:val="005316CD"/>
    <w:rsid w:val="0053252A"/>
    <w:rsid w:val="005353BD"/>
    <w:rsid w:val="00537BA8"/>
    <w:rsid w:val="00540ED1"/>
    <w:rsid w:val="00551C94"/>
    <w:rsid w:val="00554220"/>
    <w:rsid w:val="0058056E"/>
    <w:rsid w:val="00592309"/>
    <w:rsid w:val="005970F1"/>
    <w:rsid w:val="005B0F12"/>
    <w:rsid w:val="005D4554"/>
    <w:rsid w:val="005D5D0B"/>
    <w:rsid w:val="005E1D2B"/>
    <w:rsid w:val="005E1F5D"/>
    <w:rsid w:val="005F4C26"/>
    <w:rsid w:val="005F64DB"/>
    <w:rsid w:val="005F72DC"/>
    <w:rsid w:val="00611BE2"/>
    <w:rsid w:val="00612B5C"/>
    <w:rsid w:val="00641AF3"/>
    <w:rsid w:val="006454E3"/>
    <w:rsid w:val="00647ABD"/>
    <w:rsid w:val="00653324"/>
    <w:rsid w:val="00656A53"/>
    <w:rsid w:val="00660873"/>
    <w:rsid w:val="0067756E"/>
    <w:rsid w:val="00681654"/>
    <w:rsid w:val="006875E2"/>
    <w:rsid w:val="00692A1D"/>
    <w:rsid w:val="006A2778"/>
    <w:rsid w:val="006B09E4"/>
    <w:rsid w:val="006B32A0"/>
    <w:rsid w:val="006B5F4F"/>
    <w:rsid w:val="006C267B"/>
    <w:rsid w:val="006C4EAB"/>
    <w:rsid w:val="006E2AA0"/>
    <w:rsid w:val="006E47F0"/>
    <w:rsid w:val="006F2052"/>
    <w:rsid w:val="006F28D6"/>
    <w:rsid w:val="006F5407"/>
    <w:rsid w:val="00702930"/>
    <w:rsid w:val="00712BCF"/>
    <w:rsid w:val="00720498"/>
    <w:rsid w:val="007207B2"/>
    <w:rsid w:val="007274ED"/>
    <w:rsid w:val="00727ADA"/>
    <w:rsid w:val="007339D4"/>
    <w:rsid w:val="00736F79"/>
    <w:rsid w:val="007437DA"/>
    <w:rsid w:val="00743F7A"/>
    <w:rsid w:val="0075249B"/>
    <w:rsid w:val="00761B15"/>
    <w:rsid w:val="00763CF9"/>
    <w:rsid w:val="00764C21"/>
    <w:rsid w:val="00767FCD"/>
    <w:rsid w:val="00770E1D"/>
    <w:rsid w:val="007721BC"/>
    <w:rsid w:val="00775E87"/>
    <w:rsid w:val="0078298B"/>
    <w:rsid w:val="00785ECA"/>
    <w:rsid w:val="007A67A4"/>
    <w:rsid w:val="007B0E95"/>
    <w:rsid w:val="007B2A1A"/>
    <w:rsid w:val="007B2D00"/>
    <w:rsid w:val="007C252A"/>
    <w:rsid w:val="007C6831"/>
    <w:rsid w:val="007E405A"/>
    <w:rsid w:val="007F4AB8"/>
    <w:rsid w:val="00804CDE"/>
    <w:rsid w:val="00806F69"/>
    <w:rsid w:val="00811557"/>
    <w:rsid w:val="00811DFF"/>
    <w:rsid w:val="00823DC2"/>
    <w:rsid w:val="00827984"/>
    <w:rsid w:val="00832168"/>
    <w:rsid w:val="00840536"/>
    <w:rsid w:val="00843686"/>
    <w:rsid w:val="008505D3"/>
    <w:rsid w:val="00852388"/>
    <w:rsid w:val="00860F14"/>
    <w:rsid w:val="0087088A"/>
    <w:rsid w:val="00875045"/>
    <w:rsid w:val="00875ED3"/>
    <w:rsid w:val="00884E5B"/>
    <w:rsid w:val="00891770"/>
    <w:rsid w:val="008A64D6"/>
    <w:rsid w:val="008C2BC4"/>
    <w:rsid w:val="008C33BB"/>
    <w:rsid w:val="008C6C58"/>
    <w:rsid w:val="008F29B8"/>
    <w:rsid w:val="008F4B98"/>
    <w:rsid w:val="008F5DB7"/>
    <w:rsid w:val="00903E3F"/>
    <w:rsid w:val="00904970"/>
    <w:rsid w:val="00916943"/>
    <w:rsid w:val="00921CA0"/>
    <w:rsid w:val="00927EB8"/>
    <w:rsid w:val="0093293A"/>
    <w:rsid w:val="009369CE"/>
    <w:rsid w:val="009425BB"/>
    <w:rsid w:val="009553E9"/>
    <w:rsid w:val="00966C4A"/>
    <w:rsid w:val="00981E3F"/>
    <w:rsid w:val="009A0F98"/>
    <w:rsid w:val="009A6C33"/>
    <w:rsid w:val="009B0835"/>
    <w:rsid w:val="009B149D"/>
    <w:rsid w:val="009B37A3"/>
    <w:rsid w:val="009B4D16"/>
    <w:rsid w:val="009B734D"/>
    <w:rsid w:val="009E35D8"/>
    <w:rsid w:val="009F64EB"/>
    <w:rsid w:val="009F7CCD"/>
    <w:rsid w:val="00A06E5C"/>
    <w:rsid w:val="00A176C1"/>
    <w:rsid w:val="00A23A2A"/>
    <w:rsid w:val="00A24A09"/>
    <w:rsid w:val="00A253C9"/>
    <w:rsid w:val="00A25AA7"/>
    <w:rsid w:val="00A27C3D"/>
    <w:rsid w:val="00A324AD"/>
    <w:rsid w:val="00A35043"/>
    <w:rsid w:val="00A366D3"/>
    <w:rsid w:val="00A374F1"/>
    <w:rsid w:val="00A449B7"/>
    <w:rsid w:val="00A46463"/>
    <w:rsid w:val="00A50535"/>
    <w:rsid w:val="00A56E68"/>
    <w:rsid w:val="00A61EB4"/>
    <w:rsid w:val="00A703C3"/>
    <w:rsid w:val="00A71C5F"/>
    <w:rsid w:val="00A82FC8"/>
    <w:rsid w:val="00A9624A"/>
    <w:rsid w:val="00A96C47"/>
    <w:rsid w:val="00AA651A"/>
    <w:rsid w:val="00AA7587"/>
    <w:rsid w:val="00AB4A6C"/>
    <w:rsid w:val="00AC4D9A"/>
    <w:rsid w:val="00AD1572"/>
    <w:rsid w:val="00AD15C5"/>
    <w:rsid w:val="00AE7C65"/>
    <w:rsid w:val="00B02BE2"/>
    <w:rsid w:val="00B0312A"/>
    <w:rsid w:val="00B23125"/>
    <w:rsid w:val="00B36690"/>
    <w:rsid w:val="00B44F53"/>
    <w:rsid w:val="00B52028"/>
    <w:rsid w:val="00B54818"/>
    <w:rsid w:val="00B5495D"/>
    <w:rsid w:val="00B549A8"/>
    <w:rsid w:val="00B7011C"/>
    <w:rsid w:val="00B702D1"/>
    <w:rsid w:val="00B75E43"/>
    <w:rsid w:val="00B82117"/>
    <w:rsid w:val="00B82589"/>
    <w:rsid w:val="00B94ACF"/>
    <w:rsid w:val="00BA02DB"/>
    <w:rsid w:val="00BA5A61"/>
    <w:rsid w:val="00BB76E7"/>
    <w:rsid w:val="00BC4E6F"/>
    <w:rsid w:val="00BD09CB"/>
    <w:rsid w:val="00BD2854"/>
    <w:rsid w:val="00BD5343"/>
    <w:rsid w:val="00BD60FA"/>
    <w:rsid w:val="00C02E7C"/>
    <w:rsid w:val="00C07656"/>
    <w:rsid w:val="00C13E11"/>
    <w:rsid w:val="00C15AEC"/>
    <w:rsid w:val="00C174E4"/>
    <w:rsid w:val="00C20685"/>
    <w:rsid w:val="00C2151B"/>
    <w:rsid w:val="00C26271"/>
    <w:rsid w:val="00C40CFB"/>
    <w:rsid w:val="00C45C6B"/>
    <w:rsid w:val="00C708B0"/>
    <w:rsid w:val="00C772D8"/>
    <w:rsid w:val="00C805B8"/>
    <w:rsid w:val="00C81C95"/>
    <w:rsid w:val="00C82BD5"/>
    <w:rsid w:val="00C8376A"/>
    <w:rsid w:val="00C87888"/>
    <w:rsid w:val="00C92DFA"/>
    <w:rsid w:val="00C968C8"/>
    <w:rsid w:val="00C97F8A"/>
    <w:rsid w:val="00CA1E42"/>
    <w:rsid w:val="00CA4AE3"/>
    <w:rsid w:val="00CA7F26"/>
    <w:rsid w:val="00CB31CE"/>
    <w:rsid w:val="00CC2AD4"/>
    <w:rsid w:val="00CC535F"/>
    <w:rsid w:val="00CC7390"/>
    <w:rsid w:val="00CD4502"/>
    <w:rsid w:val="00CD6271"/>
    <w:rsid w:val="00CE50AE"/>
    <w:rsid w:val="00CF7381"/>
    <w:rsid w:val="00D0113F"/>
    <w:rsid w:val="00D06797"/>
    <w:rsid w:val="00D07BF9"/>
    <w:rsid w:val="00D12BE2"/>
    <w:rsid w:val="00D1624A"/>
    <w:rsid w:val="00D21A5E"/>
    <w:rsid w:val="00D22E0C"/>
    <w:rsid w:val="00D27172"/>
    <w:rsid w:val="00D32BAD"/>
    <w:rsid w:val="00D34243"/>
    <w:rsid w:val="00D34311"/>
    <w:rsid w:val="00D35B1E"/>
    <w:rsid w:val="00D41A01"/>
    <w:rsid w:val="00D528F8"/>
    <w:rsid w:val="00D64647"/>
    <w:rsid w:val="00D64D09"/>
    <w:rsid w:val="00D67643"/>
    <w:rsid w:val="00D67BE6"/>
    <w:rsid w:val="00D72F1C"/>
    <w:rsid w:val="00D757C0"/>
    <w:rsid w:val="00D7672C"/>
    <w:rsid w:val="00D83B2A"/>
    <w:rsid w:val="00D92A49"/>
    <w:rsid w:val="00D97F48"/>
    <w:rsid w:val="00DA26D8"/>
    <w:rsid w:val="00DA5B78"/>
    <w:rsid w:val="00DB0E35"/>
    <w:rsid w:val="00DB206C"/>
    <w:rsid w:val="00DB2580"/>
    <w:rsid w:val="00DB6410"/>
    <w:rsid w:val="00DB7989"/>
    <w:rsid w:val="00DD5D6C"/>
    <w:rsid w:val="00DD641B"/>
    <w:rsid w:val="00DD6525"/>
    <w:rsid w:val="00DE71FA"/>
    <w:rsid w:val="00DF2561"/>
    <w:rsid w:val="00DF4B38"/>
    <w:rsid w:val="00DF518A"/>
    <w:rsid w:val="00DF5676"/>
    <w:rsid w:val="00E01BA7"/>
    <w:rsid w:val="00E250D9"/>
    <w:rsid w:val="00E3134E"/>
    <w:rsid w:val="00E3583A"/>
    <w:rsid w:val="00E401F5"/>
    <w:rsid w:val="00E478EC"/>
    <w:rsid w:val="00E61D99"/>
    <w:rsid w:val="00E6204B"/>
    <w:rsid w:val="00E66412"/>
    <w:rsid w:val="00E73079"/>
    <w:rsid w:val="00E8366A"/>
    <w:rsid w:val="00E909B7"/>
    <w:rsid w:val="00EA0DA3"/>
    <w:rsid w:val="00EA45B9"/>
    <w:rsid w:val="00EA7535"/>
    <w:rsid w:val="00EB4711"/>
    <w:rsid w:val="00EB6C8A"/>
    <w:rsid w:val="00EC1952"/>
    <w:rsid w:val="00EE2E38"/>
    <w:rsid w:val="00EE5793"/>
    <w:rsid w:val="00EE73D0"/>
    <w:rsid w:val="00EF0FF7"/>
    <w:rsid w:val="00EF2109"/>
    <w:rsid w:val="00EF26C0"/>
    <w:rsid w:val="00EF40E5"/>
    <w:rsid w:val="00EF570B"/>
    <w:rsid w:val="00EF6459"/>
    <w:rsid w:val="00F01827"/>
    <w:rsid w:val="00F246BF"/>
    <w:rsid w:val="00F25713"/>
    <w:rsid w:val="00F304A8"/>
    <w:rsid w:val="00F31EFA"/>
    <w:rsid w:val="00F32780"/>
    <w:rsid w:val="00F3348A"/>
    <w:rsid w:val="00F3443C"/>
    <w:rsid w:val="00F34B99"/>
    <w:rsid w:val="00F40AC1"/>
    <w:rsid w:val="00F469E3"/>
    <w:rsid w:val="00F54438"/>
    <w:rsid w:val="00F56EB3"/>
    <w:rsid w:val="00F655A9"/>
    <w:rsid w:val="00F7011E"/>
    <w:rsid w:val="00F70F82"/>
    <w:rsid w:val="00F8060B"/>
    <w:rsid w:val="00F82800"/>
    <w:rsid w:val="00F838FF"/>
    <w:rsid w:val="00F86E1D"/>
    <w:rsid w:val="00F877B3"/>
    <w:rsid w:val="00F955C2"/>
    <w:rsid w:val="00F97803"/>
    <w:rsid w:val="00FA1596"/>
    <w:rsid w:val="00FA4B73"/>
    <w:rsid w:val="00FC253B"/>
    <w:rsid w:val="00FC25BF"/>
    <w:rsid w:val="00FC47BC"/>
    <w:rsid w:val="00FC52FB"/>
    <w:rsid w:val="00FC6623"/>
    <w:rsid w:val="00FD2EA0"/>
    <w:rsid w:val="00FD33A6"/>
    <w:rsid w:val="00FE3892"/>
    <w:rsid w:val="00FF2A3C"/>
    <w:rsid w:val="00FF6142"/>
    <w:rsid w:val="00FF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4:docId w14:val="1F61231E"/>
  <w15:chartTrackingRefBased/>
  <w15:docId w15:val="{93F480AF-B0EF-4992-9285-B98B804BB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B6C8A"/>
    <w:pPr>
      <w:widowControl w:val="0"/>
    </w:pPr>
    <w:rPr>
      <w:kern w:val="2"/>
      <w:sz w:val="24"/>
      <w:szCs w:val="24"/>
    </w:rPr>
  </w:style>
  <w:style w:type="paragraph" w:styleId="3">
    <w:name w:val="heading 3"/>
    <w:basedOn w:val="a"/>
    <w:next w:val="a0"/>
    <w:qFormat/>
    <w:rsid w:val="00EB6C8A"/>
    <w:pPr>
      <w:keepNext/>
      <w:tabs>
        <w:tab w:val="left" w:pos="1080"/>
      </w:tabs>
      <w:spacing w:line="440" w:lineRule="exact"/>
      <w:jc w:val="center"/>
      <w:outlineLvl w:val="2"/>
    </w:pPr>
    <w:rPr>
      <w:rFonts w:ascii="標楷體" w:eastAsia="標楷體"/>
      <w:sz w:val="32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2">
    <w:name w:val="Body Text Indent 2"/>
    <w:basedOn w:val="a"/>
    <w:rsid w:val="00EB6C8A"/>
    <w:pPr>
      <w:spacing w:beforeLines="50" w:before="180" w:afterLines="50" w:after="180" w:line="480" w:lineRule="exact"/>
      <w:ind w:left="180" w:firstLineChars="192" w:firstLine="538"/>
      <w:jc w:val="both"/>
    </w:pPr>
    <w:rPr>
      <w:rFonts w:eastAsia="標楷體"/>
      <w:sz w:val="28"/>
      <w:szCs w:val="20"/>
    </w:rPr>
  </w:style>
  <w:style w:type="paragraph" w:styleId="a4">
    <w:name w:val="header"/>
    <w:basedOn w:val="a"/>
    <w:link w:val="a5"/>
    <w:uiPriority w:val="99"/>
    <w:rsid w:val="00EB6C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rsid w:val="00EB6C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7">
    <w:name w:val="page number"/>
    <w:basedOn w:val="a1"/>
    <w:rsid w:val="00EB6C8A"/>
  </w:style>
  <w:style w:type="paragraph" w:styleId="a0">
    <w:name w:val="Normal Indent"/>
    <w:basedOn w:val="a"/>
    <w:rsid w:val="00EB6C8A"/>
    <w:pPr>
      <w:ind w:leftChars="200" w:left="480"/>
    </w:pPr>
  </w:style>
  <w:style w:type="paragraph" w:styleId="a8">
    <w:name w:val="Date"/>
    <w:basedOn w:val="a"/>
    <w:next w:val="a"/>
    <w:rsid w:val="00110C68"/>
    <w:pPr>
      <w:jc w:val="right"/>
    </w:pPr>
  </w:style>
  <w:style w:type="paragraph" w:styleId="a9">
    <w:name w:val="Document Map"/>
    <w:basedOn w:val="a"/>
    <w:link w:val="aa"/>
    <w:rsid w:val="001C2BF7"/>
    <w:rPr>
      <w:rFonts w:ascii="新細明體"/>
      <w:sz w:val="18"/>
      <w:szCs w:val="18"/>
    </w:rPr>
  </w:style>
  <w:style w:type="character" w:customStyle="1" w:styleId="aa">
    <w:name w:val="文件引導模式 字元"/>
    <w:link w:val="a9"/>
    <w:rsid w:val="001C2BF7"/>
    <w:rPr>
      <w:rFonts w:ascii="新細明體"/>
      <w:kern w:val="2"/>
      <w:sz w:val="18"/>
      <w:szCs w:val="18"/>
    </w:rPr>
  </w:style>
  <w:style w:type="paragraph" w:customStyle="1" w:styleId="11">
    <w:name w:val="1.1"/>
    <w:basedOn w:val="a"/>
    <w:next w:val="a"/>
    <w:rsid w:val="001B5B75"/>
    <w:pPr>
      <w:autoSpaceDE w:val="0"/>
      <w:autoSpaceDN w:val="0"/>
      <w:adjustRightInd w:val="0"/>
      <w:spacing w:before="120"/>
    </w:pPr>
    <w:rPr>
      <w:rFonts w:ascii="DFLiShuW5-B5" w:eastAsia="DFLiShuW5-B5"/>
      <w:kern w:val="0"/>
    </w:rPr>
  </w:style>
  <w:style w:type="paragraph" w:customStyle="1" w:styleId="111">
    <w:name w:val="1.1.1"/>
    <w:basedOn w:val="a"/>
    <w:next w:val="a"/>
    <w:rsid w:val="001B5B75"/>
    <w:pPr>
      <w:autoSpaceDE w:val="0"/>
      <w:autoSpaceDN w:val="0"/>
      <w:adjustRightInd w:val="0"/>
      <w:spacing w:before="120"/>
    </w:pPr>
    <w:rPr>
      <w:rFonts w:ascii="DFLiShuW5-B5" w:eastAsia="DFLiShuW5-B5"/>
      <w:kern w:val="0"/>
    </w:rPr>
  </w:style>
  <w:style w:type="character" w:styleId="ab">
    <w:name w:val="annotation reference"/>
    <w:rsid w:val="00921CA0"/>
    <w:rPr>
      <w:sz w:val="18"/>
      <w:szCs w:val="18"/>
    </w:rPr>
  </w:style>
  <w:style w:type="paragraph" w:styleId="ac">
    <w:name w:val="annotation text"/>
    <w:basedOn w:val="a"/>
    <w:link w:val="ad"/>
    <w:rsid w:val="00921CA0"/>
  </w:style>
  <w:style w:type="character" w:customStyle="1" w:styleId="ad">
    <w:name w:val="註解文字 字元"/>
    <w:link w:val="ac"/>
    <w:rsid w:val="00921CA0"/>
    <w:rPr>
      <w:kern w:val="2"/>
      <w:sz w:val="24"/>
      <w:szCs w:val="24"/>
    </w:rPr>
  </w:style>
  <w:style w:type="paragraph" w:styleId="ae">
    <w:name w:val="annotation subject"/>
    <w:basedOn w:val="ac"/>
    <w:next w:val="ac"/>
    <w:link w:val="af"/>
    <w:rsid w:val="00921CA0"/>
    <w:rPr>
      <w:b/>
      <w:bCs/>
    </w:rPr>
  </w:style>
  <w:style w:type="character" w:customStyle="1" w:styleId="af">
    <w:name w:val="註解主旨 字元"/>
    <w:link w:val="ae"/>
    <w:rsid w:val="00921CA0"/>
    <w:rPr>
      <w:b/>
      <w:bCs/>
      <w:kern w:val="2"/>
      <w:sz w:val="24"/>
      <w:szCs w:val="24"/>
    </w:rPr>
  </w:style>
  <w:style w:type="paragraph" w:styleId="af0">
    <w:name w:val="Balloon Text"/>
    <w:basedOn w:val="a"/>
    <w:link w:val="af1"/>
    <w:rsid w:val="00921CA0"/>
    <w:rPr>
      <w:rFonts w:ascii="Cambria" w:hAnsi="Cambria"/>
      <w:sz w:val="18"/>
      <w:szCs w:val="18"/>
    </w:rPr>
  </w:style>
  <w:style w:type="character" w:customStyle="1" w:styleId="af1">
    <w:name w:val="註解方塊文字 字元"/>
    <w:link w:val="af0"/>
    <w:rsid w:val="00921CA0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af2">
    <w:name w:val="內文一"/>
    <w:basedOn w:val="a"/>
    <w:autoRedefine/>
    <w:qFormat/>
    <w:rsid w:val="000E504B"/>
    <w:pPr>
      <w:adjustRightInd w:val="0"/>
      <w:spacing w:line="500" w:lineRule="exact"/>
      <w:ind w:firstLineChars="200" w:firstLine="480"/>
      <w:textAlignment w:val="baseline"/>
    </w:pPr>
    <w:rPr>
      <w:rFonts w:ascii="標楷體" w:eastAsia="標楷體" w:hAnsi="標楷體"/>
      <w:kern w:val="0"/>
    </w:rPr>
  </w:style>
  <w:style w:type="paragraph" w:customStyle="1" w:styleId="af3">
    <w:name w:val="內縮第一層"/>
    <w:basedOn w:val="a"/>
    <w:qFormat/>
    <w:rsid w:val="00554220"/>
    <w:pPr>
      <w:adjustRightInd w:val="0"/>
      <w:spacing w:before="180" w:line="400" w:lineRule="exact"/>
      <w:ind w:leftChars="295" w:left="708"/>
      <w:textAlignment w:val="baseline"/>
    </w:pPr>
    <w:rPr>
      <w:rFonts w:ascii="標楷體" w:eastAsia="標楷體" w:hAnsi="標楷體"/>
      <w:kern w:val="0"/>
    </w:rPr>
  </w:style>
  <w:style w:type="paragraph" w:customStyle="1" w:styleId="af4">
    <w:name w:val="內縮第一層內文"/>
    <w:basedOn w:val="af2"/>
    <w:link w:val="af5"/>
    <w:uiPriority w:val="99"/>
    <w:qFormat/>
    <w:rsid w:val="00554220"/>
    <w:pPr>
      <w:ind w:leftChars="354" w:left="850" w:firstLineChars="236" w:firstLine="566"/>
    </w:pPr>
  </w:style>
  <w:style w:type="paragraph" w:customStyle="1" w:styleId="af6">
    <w:name w:val="內縮第二層"/>
    <w:basedOn w:val="af2"/>
    <w:link w:val="af7"/>
    <w:qFormat/>
    <w:rsid w:val="00554220"/>
    <w:pPr>
      <w:ind w:leftChars="353" w:left="1413" w:hangingChars="236" w:hanging="566"/>
    </w:pPr>
  </w:style>
  <w:style w:type="paragraph" w:customStyle="1" w:styleId="af8">
    <w:name w:val="內縮第二層文"/>
    <w:basedOn w:val="af6"/>
    <w:qFormat/>
    <w:rsid w:val="00554220"/>
    <w:pPr>
      <w:spacing w:before="120"/>
      <w:ind w:leftChars="588" w:left="1411" w:firstLineChars="2" w:firstLine="5"/>
    </w:pPr>
  </w:style>
  <w:style w:type="paragraph" w:customStyle="1" w:styleId="af9">
    <w:name w:val="內縮第三層"/>
    <w:basedOn w:val="af2"/>
    <w:link w:val="afa"/>
    <w:uiPriority w:val="99"/>
    <w:qFormat/>
    <w:rsid w:val="00554220"/>
    <w:pPr>
      <w:ind w:leftChars="591" w:left="2268" w:hangingChars="354" w:hanging="850"/>
    </w:pPr>
  </w:style>
  <w:style w:type="paragraph" w:customStyle="1" w:styleId="afb">
    <w:name w:val="內縮第四層"/>
    <w:basedOn w:val="a"/>
    <w:qFormat/>
    <w:rsid w:val="00554220"/>
    <w:pPr>
      <w:adjustRightInd w:val="0"/>
      <w:spacing w:before="180" w:line="400" w:lineRule="exact"/>
      <w:ind w:leftChars="709" w:left="2552" w:hangingChars="354" w:hanging="850"/>
      <w:textAlignment w:val="baseline"/>
    </w:pPr>
    <w:rPr>
      <w:rFonts w:ascii="標楷體" w:eastAsia="標楷體" w:hAnsi="標楷體"/>
      <w:kern w:val="0"/>
    </w:rPr>
  </w:style>
  <w:style w:type="paragraph" w:customStyle="1" w:styleId="1">
    <w:name w:val="標題1"/>
    <w:basedOn w:val="a"/>
    <w:qFormat/>
    <w:rsid w:val="00554220"/>
    <w:pPr>
      <w:adjustRightInd w:val="0"/>
      <w:spacing w:before="180" w:after="240" w:line="400" w:lineRule="exact"/>
      <w:textAlignment w:val="baseline"/>
    </w:pPr>
    <w:rPr>
      <w:rFonts w:ascii="標楷體" w:eastAsia="標楷體" w:hAnsi="標楷體"/>
      <w:b/>
      <w:kern w:val="0"/>
      <w:sz w:val="40"/>
      <w:szCs w:val="40"/>
    </w:rPr>
  </w:style>
  <w:style w:type="paragraph" w:customStyle="1" w:styleId="afc">
    <w:name w:val="標題二"/>
    <w:basedOn w:val="a"/>
    <w:qFormat/>
    <w:rsid w:val="00554220"/>
    <w:pPr>
      <w:adjustRightInd w:val="0"/>
      <w:spacing w:after="240" w:line="400" w:lineRule="exact"/>
      <w:ind w:firstLineChars="100" w:firstLine="100"/>
      <w:textAlignment w:val="baseline"/>
    </w:pPr>
    <w:rPr>
      <w:rFonts w:ascii="標楷體" w:eastAsia="標楷體" w:hAnsi="標楷體"/>
      <w:b/>
      <w:kern w:val="0"/>
      <w:sz w:val="32"/>
      <w:szCs w:val="32"/>
    </w:rPr>
  </w:style>
  <w:style w:type="table" w:styleId="afd">
    <w:name w:val="Table Grid"/>
    <w:basedOn w:val="a2"/>
    <w:rsid w:val="000077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3583A"/>
    <w:pPr>
      <w:widowControl w:val="0"/>
      <w:autoSpaceDE w:val="0"/>
      <w:autoSpaceDN w:val="0"/>
      <w:adjustRightInd w:val="0"/>
    </w:pPr>
    <w:rPr>
      <w:rFonts w:ascii="標楷體" w:eastAsia="標楷體" w:hAnsi="Calibri" w:cs="標楷體"/>
      <w:color w:val="000000"/>
      <w:sz w:val="24"/>
      <w:szCs w:val="24"/>
    </w:rPr>
  </w:style>
  <w:style w:type="character" w:customStyle="1" w:styleId="a5">
    <w:name w:val="頁首 字元"/>
    <w:link w:val="a4"/>
    <w:uiPriority w:val="99"/>
    <w:rsid w:val="005970F1"/>
    <w:rPr>
      <w:kern w:val="2"/>
    </w:rPr>
  </w:style>
  <w:style w:type="paragraph" w:styleId="afe">
    <w:name w:val="Revision"/>
    <w:hidden/>
    <w:uiPriority w:val="99"/>
    <w:semiHidden/>
    <w:rsid w:val="003A232E"/>
    <w:rPr>
      <w:kern w:val="2"/>
      <w:sz w:val="24"/>
      <w:szCs w:val="24"/>
    </w:rPr>
  </w:style>
  <w:style w:type="paragraph" w:customStyle="1" w:styleId="aff">
    <w:name w:val="字元"/>
    <w:basedOn w:val="a"/>
    <w:rsid w:val="00DD6525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aff0">
    <w:name w:val="頁首表格 字元"/>
    <w:link w:val="aff1"/>
    <w:locked/>
    <w:rsid w:val="00D92A49"/>
    <w:rPr>
      <w:rFonts w:ascii="細明體" w:eastAsia="標楷體" w:hAnsi="細明體"/>
      <w:sz w:val="24"/>
      <w:lang w:val="en-US" w:eastAsia="zh-TW" w:bidi="ar-SA"/>
    </w:rPr>
  </w:style>
  <w:style w:type="paragraph" w:customStyle="1" w:styleId="aff1">
    <w:name w:val="頁首表格"/>
    <w:basedOn w:val="a"/>
    <w:link w:val="aff0"/>
    <w:rsid w:val="00D92A49"/>
    <w:pPr>
      <w:adjustRightInd w:val="0"/>
      <w:spacing w:before="50" w:line="320" w:lineRule="exact"/>
    </w:pPr>
    <w:rPr>
      <w:rFonts w:ascii="細明體" w:eastAsia="標楷體" w:hAnsi="細明體"/>
      <w:kern w:val="0"/>
      <w:szCs w:val="20"/>
    </w:rPr>
  </w:style>
  <w:style w:type="character" w:customStyle="1" w:styleId="aff2">
    <w:name w:val="頁首標示 字元"/>
    <w:link w:val="aff3"/>
    <w:locked/>
    <w:rsid w:val="00D92A49"/>
    <w:rPr>
      <w:rFonts w:ascii="細明體" w:eastAsia="標楷體" w:hAnsi="細明體"/>
      <w:sz w:val="36"/>
      <w:szCs w:val="36"/>
      <w:lang w:val="en-US" w:eastAsia="zh-TW" w:bidi="ar-SA"/>
    </w:rPr>
  </w:style>
  <w:style w:type="paragraph" w:customStyle="1" w:styleId="aff3">
    <w:name w:val="頁首標示"/>
    <w:basedOn w:val="a"/>
    <w:link w:val="aff2"/>
    <w:rsid w:val="00D92A49"/>
    <w:pPr>
      <w:adjustRightInd w:val="0"/>
      <w:spacing w:before="50"/>
      <w:jc w:val="distribute"/>
    </w:pPr>
    <w:rPr>
      <w:rFonts w:ascii="細明體" w:eastAsia="標楷體" w:hAnsi="細明體"/>
      <w:kern w:val="0"/>
      <w:sz w:val="36"/>
      <w:szCs w:val="36"/>
    </w:rPr>
  </w:style>
  <w:style w:type="paragraph" w:styleId="aff4">
    <w:name w:val="List Paragraph"/>
    <w:basedOn w:val="a"/>
    <w:uiPriority w:val="34"/>
    <w:qFormat/>
    <w:rsid w:val="00181F72"/>
    <w:pPr>
      <w:adjustRightInd w:val="0"/>
      <w:spacing w:beforeLines="50" w:afterLines="50" w:line="440" w:lineRule="exact"/>
      <w:ind w:leftChars="200" w:left="480"/>
      <w:jc w:val="both"/>
      <w:textAlignment w:val="baseline"/>
    </w:pPr>
    <w:rPr>
      <w:rFonts w:ascii="細明體" w:eastAsia="細明體"/>
      <w:kern w:val="0"/>
      <w:szCs w:val="20"/>
    </w:rPr>
  </w:style>
  <w:style w:type="character" w:customStyle="1" w:styleId="af7">
    <w:name w:val="內縮第二層 字元"/>
    <w:link w:val="af6"/>
    <w:locked/>
    <w:rsid w:val="00365A42"/>
    <w:rPr>
      <w:rFonts w:ascii="標楷體" w:eastAsia="標楷體" w:hAnsi="標楷體"/>
      <w:sz w:val="24"/>
      <w:szCs w:val="24"/>
      <w:lang w:val="en-US" w:eastAsia="zh-TW" w:bidi="ar-SA"/>
    </w:rPr>
  </w:style>
  <w:style w:type="character" w:customStyle="1" w:styleId="afa">
    <w:name w:val="內縮第三層 字元"/>
    <w:link w:val="af9"/>
    <w:uiPriority w:val="99"/>
    <w:locked/>
    <w:rsid w:val="00365A42"/>
    <w:rPr>
      <w:rFonts w:ascii="標楷體" w:eastAsia="標楷體" w:hAnsi="標楷體"/>
      <w:sz w:val="24"/>
      <w:szCs w:val="24"/>
      <w:lang w:val="en-US" w:eastAsia="zh-TW" w:bidi="ar-SA"/>
    </w:rPr>
  </w:style>
  <w:style w:type="character" w:styleId="aff5">
    <w:name w:val="line number"/>
    <w:rsid w:val="004C67B4"/>
  </w:style>
  <w:style w:type="paragraph" w:customStyle="1" w:styleId="aff6">
    <w:name w:val="字元 字元 字元 字元"/>
    <w:basedOn w:val="a"/>
    <w:rsid w:val="00D7672C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af5">
    <w:name w:val="內縮第一層內文 字元"/>
    <w:link w:val="af4"/>
    <w:uiPriority w:val="99"/>
    <w:locked/>
    <w:rsid w:val="003B31D8"/>
    <w:rPr>
      <w:rFonts w:ascii="標楷體" w:eastAsia="標楷體" w:hAnsi="標楷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85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02BF0-4A9D-428E-9B3E-3BFAE232B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161</Words>
  <Characters>920</Characters>
  <Application>Microsoft Office Word</Application>
  <DocSecurity>0</DocSecurity>
  <Lines>7</Lines>
  <Paragraphs>2</Paragraphs>
  <ScaleCrop>false</ScaleCrop>
  <Company>中興大學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文件修訂紀錄表</dc:title>
  <dc:subject/>
  <dc:creator>林宥君</dc:creator>
  <cp:keywords/>
  <cp:lastModifiedBy>md790</cp:lastModifiedBy>
  <cp:revision>35</cp:revision>
  <cp:lastPrinted>2022-08-08T00:26:00Z</cp:lastPrinted>
  <dcterms:created xsi:type="dcterms:W3CDTF">2019-10-31T03:23:00Z</dcterms:created>
  <dcterms:modified xsi:type="dcterms:W3CDTF">2025-10-01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703e64-5a07-44c7-9fa7-fe7a0cf6997b</vt:lpwstr>
  </property>
</Properties>
</file>